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039F3" w14:textId="77777777" w:rsidR="00203CDC" w:rsidRPr="001641BA" w:rsidRDefault="00203CDC" w:rsidP="002B60BE">
      <w:pPr>
        <w:pStyle w:val="Normal1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1EEBF6A5" w14:textId="77777777" w:rsidR="0024617C" w:rsidRPr="001641BA" w:rsidRDefault="0024617C" w:rsidP="0024617C">
      <w:pPr>
        <w:pStyle w:val="Normal1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5D61E9D6" w14:textId="77777777" w:rsidR="0024617C" w:rsidRPr="001641BA" w:rsidRDefault="0024617C" w:rsidP="0024617C">
      <w:pPr>
        <w:pStyle w:val="Normal1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1054A50A" w14:textId="77777777" w:rsidR="001641BA" w:rsidRPr="001641BA" w:rsidRDefault="001641BA" w:rsidP="001641BA">
      <w:pPr>
        <w:pStyle w:val="Normal1"/>
        <w:contextualSpacing/>
        <w:rPr>
          <w:rFonts w:ascii="Times New Roman" w:eastAsia="Times New Roman" w:hAnsi="Times New Roman" w:cs="Times New Roman"/>
          <w:color w:val="FF0000"/>
          <w:sz w:val="18"/>
          <w:szCs w:val="18"/>
        </w:rPr>
      </w:pPr>
    </w:p>
    <w:p w14:paraId="1A4C327F" w14:textId="77777777" w:rsidR="001641BA" w:rsidRPr="001641BA" w:rsidRDefault="001641BA" w:rsidP="001641BA">
      <w:pPr>
        <w:pStyle w:val="Normal1"/>
        <w:contextualSpacing/>
        <w:rPr>
          <w:rFonts w:ascii="Times New Roman" w:eastAsia="Times New Roman" w:hAnsi="Times New Roman" w:cs="Times New Roman"/>
          <w:color w:val="FF0000"/>
          <w:sz w:val="18"/>
          <w:szCs w:val="18"/>
        </w:rPr>
      </w:pPr>
    </w:p>
    <w:p w14:paraId="7839FF03" w14:textId="235CE96A" w:rsidR="001641BA" w:rsidRPr="001641BA" w:rsidRDefault="001641BA" w:rsidP="001641BA">
      <w:pPr>
        <w:pStyle w:val="Normal1"/>
        <w:contextualSpacing/>
        <w:jc w:val="center"/>
        <w:rPr>
          <w:rFonts w:ascii="Times New Roman" w:eastAsia="Times New Roman" w:hAnsi="Times New Roman" w:cs="Times New Roman"/>
          <w:b/>
          <w:color w:val="FF0000"/>
          <w:sz w:val="18"/>
          <w:szCs w:val="18"/>
        </w:rPr>
      </w:pPr>
      <w:r w:rsidRPr="001641BA">
        <w:rPr>
          <w:rFonts w:ascii="Times New Roman" w:eastAsia="Times New Roman" w:hAnsi="Times New Roman" w:cs="Times New Roman"/>
          <w:b/>
          <w:color w:val="FF0000"/>
          <w:sz w:val="18"/>
          <w:szCs w:val="18"/>
        </w:rPr>
        <w:t>Daffodil International University</w:t>
      </w:r>
      <w:r w:rsidRPr="001641BA">
        <w:rPr>
          <w:rFonts w:ascii="Times New Roman" w:hAnsi="Times New Roman" w:cs="Times New Roman"/>
          <w:b/>
          <w:noProof/>
          <w:color w:val="FF0000"/>
          <w:sz w:val="18"/>
          <w:szCs w:val="18"/>
        </w:rPr>
        <w:drawing>
          <wp:anchor distT="0" distB="0" distL="114300" distR="114300" simplePos="0" relativeHeight="251659264" behindDoc="0" locked="0" layoutInCell="1" allowOverlap="1" wp14:anchorId="780C3761" wp14:editId="07B56AF8">
            <wp:simplePos x="0" y="0"/>
            <wp:positionH relativeFrom="margin">
              <wp:posOffset>2586355</wp:posOffset>
            </wp:positionH>
            <wp:positionV relativeFrom="paragraph">
              <wp:posOffset>-565784</wp:posOffset>
            </wp:positionV>
            <wp:extent cx="544195" cy="548640"/>
            <wp:effectExtent l="0" t="0" r="0" b="0"/>
            <wp:wrapNone/>
            <wp:docPr id="5" name="image4.jpg" descr="C:\Users\Administrator\Desktop\Desktop-All\download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jpg" descr="C:\Users\Administrator\Desktop\Desktop-All\download.jpg"/>
                    <pic:cNvPicPr preferRelativeResize="0"/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4195" cy="5486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D379FE">
        <w:rPr>
          <w:rFonts w:ascii="Times New Roman" w:hAnsi="Times New Roman" w:cs="Times New Roman"/>
          <w:b/>
          <w:noProof/>
          <w:color w:val="FF0000"/>
          <w:sz w:val="18"/>
          <w:szCs w:val="18"/>
          <w:lang w:eastAsia="zh-C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5D56C4E" wp14:editId="100ED062">
                <wp:simplePos x="0" y="0"/>
                <wp:positionH relativeFrom="margin">
                  <wp:posOffset>4838700</wp:posOffset>
                </wp:positionH>
                <wp:positionV relativeFrom="paragraph">
                  <wp:posOffset>-38100</wp:posOffset>
                </wp:positionV>
                <wp:extent cx="897255" cy="276225"/>
                <wp:effectExtent l="0" t="0" r="0" b="9525"/>
                <wp:wrapNone/>
                <wp:docPr id="4" name="Rounded 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97255" cy="2762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AB7DBB1" w14:textId="77777777" w:rsidR="001641BA" w:rsidRDefault="007101AF" w:rsidP="001641BA">
                            <w:pPr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</w:rPr>
                              <w:t>Version-1</w:t>
                            </w:r>
                          </w:p>
                        </w:txbxContent>
                      </wps:txbx>
                      <wps:bodyPr spcFirstLastPara="1" wrap="square" lIns="88900" tIns="38100" rIns="88900" bIns="38100" anchor="ctr" anchorCtr="0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5D56C4E" id="Rounded Rectangle 4" o:spid="_x0000_s1026" style="position:absolute;left:0;text-align:left;margin-left:381pt;margin-top:-3pt;width:70.65pt;height:21.7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" filled="f" strokeweight="1pt">
                <v:stroke startarrowwidth="narrow" startarrowlength="short" endarrowwidth="narrow" endarrowlength="short"/>
                <v:path arrowok="t"/>
                <v:textbox inset="7pt,3pt,7pt,3pt">
                  <w:txbxContent>
                    <w:p w14:paraId="0AB7DBB1" w14:textId="77777777" w:rsidR="001641BA" w:rsidRDefault="007101AF" w:rsidP="001641BA">
                      <w:pPr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</w:rPr>
                        <w:t>Version-1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63F8FDDD" w14:textId="77777777" w:rsidR="001641BA" w:rsidRPr="001641BA" w:rsidRDefault="001641BA" w:rsidP="001641BA">
      <w:pPr>
        <w:pStyle w:val="Heading3"/>
        <w:contextualSpacing/>
        <w:rPr>
          <w:color w:val="FF0000"/>
          <w:sz w:val="18"/>
          <w:szCs w:val="18"/>
        </w:rPr>
      </w:pPr>
      <w:r w:rsidRPr="001641BA">
        <w:rPr>
          <w:color w:val="FF0000"/>
          <w:sz w:val="18"/>
          <w:szCs w:val="18"/>
        </w:rPr>
        <w:t>Faculty of Science and Information Technology</w:t>
      </w:r>
    </w:p>
    <w:p w14:paraId="622FF727" w14:textId="77777777" w:rsidR="001641BA" w:rsidRPr="001641BA" w:rsidRDefault="001641BA" w:rsidP="001641BA">
      <w:pPr>
        <w:pStyle w:val="Normal1"/>
        <w:contextualSpacing/>
        <w:jc w:val="center"/>
        <w:rPr>
          <w:rFonts w:ascii="Times New Roman" w:eastAsia="Times New Roman" w:hAnsi="Times New Roman" w:cs="Times New Roman"/>
          <w:b/>
          <w:color w:val="FF0000"/>
          <w:sz w:val="18"/>
          <w:szCs w:val="18"/>
        </w:rPr>
      </w:pPr>
      <w:r w:rsidRPr="001641BA">
        <w:rPr>
          <w:rFonts w:ascii="Times New Roman" w:eastAsia="Times New Roman" w:hAnsi="Times New Roman" w:cs="Times New Roman"/>
          <w:b/>
          <w:color w:val="FF0000"/>
          <w:sz w:val="18"/>
          <w:szCs w:val="18"/>
        </w:rPr>
        <w:t>Department of Environmental Science &amp; Disaster Management</w:t>
      </w:r>
    </w:p>
    <w:p w14:paraId="65297446" w14:textId="77777777" w:rsidR="001641BA" w:rsidRPr="001641BA" w:rsidRDefault="001641BA" w:rsidP="001641BA">
      <w:pPr>
        <w:pStyle w:val="Normal1"/>
        <w:contextualSpacing/>
        <w:jc w:val="center"/>
        <w:rPr>
          <w:rFonts w:ascii="Times New Roman" w:eastAsia="Times New Roman" w:hAnsi="Times New Roman" w:cs="Times New Roman"/>
          <w:b/>
          <w:color w:val="FF0000"/>
          <w:sz w:val="18"/>
          <w:szCs w:val="18"/>
        </w:rPr>
      </w:pPr>
      <w:r w:rsidRPr="001641BA">
        <w:rPr>
          <w:rFonts w:ascii="Times New Roman" w:eastAsia="Times New Roman" w:hAnsi="Times New Roman" w:cs="Times New Roman"/>
          <w:b/>
          <w:color w:val="FF0000"/>
          <w:sz w:val="18"/>
          <w:szCs w:val="18"/>
        </w:rPr>
        <w:t>Semester Wise Registration</w:t>
      </w:r>
    </w:p>
    <w:p w14:paraId="025E8ADC" w14:textId="2A6DCCEA" w:rsidR="007101AF" w:rsidRDefault="007101AF" w:rsidP="00DB1BBD">
      <w:pPr>
        <w:pStyle w:val="Normal1"/>
        <w:tabs>
          <w:tab w:val="center" w:pos="4514"/>
          <w:tab w:val="left" w:pos="6329"/>
        </w:tabs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  <w:r w:rsidRPr="00343368">
        <w:rPr>
          <w:rFonts w:ascii="Times New Roman" w:eastAsia="Times New Roman" w:hAnsi="Times New Roman" w:cs="Times New Roman"/>
          <w:b/>
          <w:sz w:val="24"/>
          <w:szCs w:val="24"/>
        </w:rPr>
        <w:tab/>
        <w:t>Semester: S</w:t>
      </w:r>
      <w:r w:rsidR="00343368" w:rsidRPr="00343368">
        <w:rPr>
          <w:rFonts w:ascii="Times New Roman" w:eastAsia="Times New Roman" w:hAnsi="Times New Roman" w:cs="Times New Roman"/>
          <w:b/>
          <w:sz w:val="24"/>
          <w:szCs w:val="24"/>
        </w:rPr>
        <w:t>ummer</w:t>
      </w:r>
      <w:r w:rsidRPr="00343368">
        <w:rPr>
          <w:rFonts w:ascii="Times New Roman" w:eastAsia="Times New Roman" w:hAnsi="Times New Roman" w:cs="Times New Roman"/>
          <w:b/>
          <w:sz w:val="24"/>
          <w:szCs w:val="24"/>
        </w:rPr>
        <w:t>-2022</w:t>
      </w:r>
    </w:p>
    <w:p w14:paraId="515AF563" w14:textId="77777777" w:rsidR="00E17371" w:rsidRPr="00D379FE" w:rsidRDefault="00E17371" w:rsidP="00DB1BBD">
      <w:pPr>
        <w:pStyle w:val="Normal1"/>
        <w:tabs>
          <w:tab w:val="center" w:pos="4514"/>
          <w:tab w:val="left" w:pos="6329"/>
        </w:tabs>
        <w:contextualSpacing/>
        <w:rPr>
          <w:rFonts w:ascii="Times New Roman" w:eastAsia="Times New Roman" w:hAnsi="Times New Roman" w:cs="Times New Roman"/>
          <w:b/>
        </w:rPr>
      </w:pPr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719"/>
        <w:gridCol w:w="6420"/>
        <w:gridCol w:w="880"/>
      </w:tblGrid>
      <w:tr w:rsidR="00343368" w:rsidRPr="00D379FE" w14:paraId="7C16FD2E" w14:textId="77777777" w:rsidTr="00413109">
        <w:trPr>
          <w:trHeight w:val="77"/>
        </w:trPr>
        <w:tc>
          <w:tcPr>
            <w:tcW w:w="5000" w:type="pct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14:paraId="31C56095" w14:textId="1B71E3FA" w:rsidR="000F44DF" w:rsidRPr="00D379FE" w:rsidRDefault="000F44DF" w:rsidP="00413109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379FE">
              <w:rPr>
                <w:rFonts w:ascii="Times New Roman" w:eastAsia="Times New Roman" w:hAnsi="Times New Roman" w:cs="Times New Roman"/>
              </w:rPr>
              <w:t>Level-1 Term-1 (</w:t>
            </w:r>
            <w:r w:rsidRPr="00D379FE">
              <w:rPr>
                <w:rFonts w:ascii="Times New Roman" w:eastAsia="Times New Roman" w:hAnsi="Times New Roman" w:cs="Times New Roman"/>
              </w:rPr>
              <w:t>20</w:t>
            </w:r>
            <w:r w:rsidRPr="00D379FE">
              <w:rPr>
                <w:rFonts w:ascii="Times New Roman" w:eastAsia="Times New Roman" w:hAnsi="Times New Roman" w:cs="Times New Roman"/>
              </w:rPr>
              <w:t>) 3</w:t>
            </w:r>
            <w:r w:rsidRPr="00D379FE">
              <w:rPr>
                <w:rFonts w:ascii="Times New Roman" w:eastAsia="Times New Roman" w:hAnsi="Times New Roman" w:cs="Times New Roman"/>
              </w:rPr>
              <w:t>6</w:t>
            </w:r>
            <w:r w:rsidRPr="00D379FE">
              <w:rPr>
                <w:rFonts w:ascii="Times New Roman" w:eastAsia="Times New Roman" w:hAnsi="Times New Roman" w:cs="Times New Roman"/>
                <w:vertAlign w:val="superscript"/>
              </w:rPr>
              <w:t>th</w:t>
            </w:r>
            <w:r w:rsidRPr="00D379FE">
              <w:rPr>
                <w:rFonts w:ascii="Times New Roman" w:eastAsia="Times New Roman" w:hAnsi="Times New Roman" w:cs="Times New Roman"/>
              </w:rPr>
              <w:t xml:space="preserve"> Batch (New Batch)</w:t>
            </w:r>
          </w:p>
        </w:tc>
      </w:tr>
      <w:tr w:rsidR="00343368" w:rsidRPr="00D379FE" w14:paraId="4095DF4B" w14:textId="77777777" w:rsidTr="00413109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18FBD1BD" w14:textId="77777777" w:rsidR="000F44DF" w:rsidRPr="00D379FE" w:rsidRDefault="000F44DF" w:rsidP="00413109">
            <w:pPr>
              <w:pStyle w:val="Normal1"/>
              <w:contextualSpacing/>
              <w:jc w:val="center"/>
              <w:rPr>
                <w:rFonts w:ascii="Times New Roman" w:hAnsi="Times New Roman" w:cs="Times New Roman"/>
              </w:rPr>
            </w:pPr>
            <w:r w:rsidRPr="00D379FE">
              <w:rPr>
                <w:rFonts w:ascii="Times New Roman" w:eastAsia="Times New Roman" w:hAnsi="Times New Roman" w:cs="Times New Roman"/>
              </w:rPr>
              <w:t>Course Code</w:t>
            </w:r>
          </w:p>
        </w:tc>
        <w:tc>
          <w:tcPr>
            <w:tcW w:w="3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9F53D" w14:textId="77777777" w:rsidR="000F44DF" w:rsidRPr="00D379FE" w:rsidRDefault="000F44DF" w:rsidP="00413109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D379FE">
              <w:rPr>
                <w:rFonts w:ascii="Times New Roman" w:eastAsia="Times New Roman" w:hAnsi="Times New Roman" w:cs="Times New Roman"/>
              </w:rPr>
              <w:t>Course Title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1D3C5" w14:textId="77777777" w:rsidR="000F44DF" w:rsidRPr="00D379FE" w:rsidRDefault="000F44DF" w:rsidP="00413109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D379FE">
              <w:rPr>
                <w:rFonts w:ascii="Times New Roman" w:eastAsia="Times New Roman" w:hAnsi="Times New Roman" w:cs="Times New Roman"/>
              </w:rPr>
              <w:t>Credit</w:t>
            </w:r>
          </w:p>
        </w:tc>
      </w:tr>
      <w:tr w:rsidR="00343368" w:rsidRPr="00D379FE" w14:paraId="746C3AFC" w14:textId="77777777" w:rsidTr="00413109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50A418F6" w14:textId="77777777" w:rsidR="000F44DF" w:rsidRPr="00D379FE" w:rsidRDefault="000F44DF" w:rsidP="00413109">
            <w:pPr>
              <w:pStyle w:val="Normal1"/>
              <w:tabs>
                <w:tab w:val="center" w:pos="773"/>
              </w:tabs>
              <w:contextualSpacing/>
              <w:rPr>
                <w:rFonts w:ascii="Times New Roman" w:eastAsia="Times New Roman" w:hAnsi="Times New Roman" w:cs="Times New Roman"/>
                <w:b/>
              </w:rPr>
            </w:pPr>
            <w:r w:rsidRPr="00D379FE">
              <w:rPr>
                <w:rFonts w:ascii="Times New Roman" w:eastAsia="Times New Roman" w:hAnsi="Times New Roman" w:cs="Times New Roman"/>
                <w:b/>
              </w:rPr>
              <w:tab/>
              <w:t>ENG 101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E719B" w14:textId="77777777" w:rsidR="000F44DF" w:rsidRPr="00D379FE" w:rsidRDefault="000F44DF" w:rsidP="00413109">
            <w:pPr>
              <w:pStyle w:val="Normal1"/>
              <w:contextualSpacing/>
              <w:rPr>
                <w:rFonts w:ascii="Times New Roman" w:eastAsia="Times New Roman" w:hAnsi="Times New Roman" w:cs="Times New Roman"/>
                <w:b/>
              </w:rPr>
            </w:pPr>
            <w:r w:rsidRPr="00D379FE">
              <w:rPr>
                <w:rFonts w:ascii="Times New Roman" w:eastAsia="Times New Roman" w:hAnsi="Times New Roman" w:cs="Times New Roman"/>
                <w:b/>
              </w:rPr>
              <w:t>Communicative English-1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911CA" w14:textId="77777777" w:rsidR="000F44DF" w:rsidRPr="00D379FE" w:rsidRDefault="000F44DF" w:rsidP="00413109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379FE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</w:tr>
      <w:tr w:rsidR="00343368" w:rsidRPr="00D379FE" w14:paraId="468AD93C" w14:textId="77777777" w:rsidTr="000F44DF">
        <w:trPr>
          <w:trHeight w:val="167"/>
        </w:trPr>
        <w:tc>
          <w:tcPr>
            <w:tcW w:w="953" w:type="pct"/>
            <w:tcBorders>
              <w:right w:val="single" w:sz="4" w:space="0" w:color="auto"/>
            </w:tcBorders>
          </w:tcPr>
          <w:p w14:paraId="771FD61F" w14:textId="43223547" w:rsidR="000F44DF" w:rsidRPr="00D379FE" w:rsidRDefault="000F44DF" w:rsidP="000F44DF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379FE">
              <w:rPr>
                <w:rFonts w:ascii="Times New Roman" w:eastAsia="Times New Roman" w:hAnsi="Times New Roman" w:cs="Times New Roman"/>
                <w:b/>
              </w:rPr>
              <w:t>ESDM 102</w:t>
            </w:r>
          </w:p>
        </w:tc>
        <w:tc>
          <w:tcPr>
            <w:tcW w:w="3559" w:type="pct"/>
            <w:tcBorders>
              <w:left w:val="single" w:sz="4" w:space="0" w:color="auto"/>
              <w:right w:val="single" w:sz="4" w:space="0" w:color="auto"/>
            </w:tcBorders>
          </w:tcPr>
          <w:p w14:paraId="1B6657C7" w14:textId="1262CF6B" w:rsidR="000F44DF" w:rsidRPr="00D379FE" w:rsidRDefault="000F44DF" w:rsidP="000F44DF">
            <w:pPr>
              <w:pStyle w:val="Normal1"/>
              <w:contextualSpacing/>
              <w:jc w:val="both"/>
              <w:rPr>
                <w:rFonts w:ascii="Times New Roman" w:eastAsia="Times New Roman" w:hAnsi="Times New Roman" w:cs="Times New Roman"/>
                <w:b/>
              </w:rPr>
            </w:pPr>
            <w:r w:rsidRPr="00D379FE">
              <w:rPr>
                <w:rFonts w:ascii="Times New Roman" w:eastAsia="Times New Roman" w:hAnsi="Times New Roman" w:cs="Times New Roman"/>
                <w:b/>
              </w:rPr>
              <w:t>Geography and Environment</w:t>
            </w:r>
          </w:p>
        </w:tc>
        <w:tc>
          <w:tcPr>
            <w:tcW w:w="488" w:type="pct"/>
            <w:tcBorders>
              <w:left w:val="single" w:sz="4" w:space="0" w:color="auto"/>
              <w:right w:val="single" w:sz="4" w:space="0" w:color="auto"/>
            </w:tcBorders>
          </w:tcPr>
          <w:p w14:paraId="40423227" w14:textId="73BC018D" w:rsidR="000F44DF" w:rsidRPr="00D379FE" w:rsidRDefault="000F44DF" w:rsidP="000F44DF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379FE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</w:tr>
    </w:tbl>
    <w:p w14:paraId="7FBDDC9D" w14:textId="77777777" w:rsidR="000F44DF" w:rsidRPr="00D379FE" w:rsidRDefault="000F44DF" w:rsidP="00DB1BBD">
      <w:pPr>
        <w:pStyle w:val="Normal1"/>
        <w:tabs>
          <w:tab w:val="center" w:pos="4514"/>
          <w:tab w:val="left" w:pos="6329"/>
        </w:tabs>
        <w:contextualSpacing/>
        <w:rPr>
          <w:rFonts w:ascii="Times New Roman" w:eastAsia="Times New Roman" w:hAnsi="Times New Roman" w:cs="Times New Roman"/>
          <w:b/>
        </w:rPr>
      </w:pPr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719"/>
        <w:gridCol w:w="6420"/>
        <w:gridCol w:w="880"/>
      </w:tblGrid>
      <w:tr w:rsidR="00343368" w:rsidRPr="00D379FE" w14:paraId="5DB6504F" w14:textId="77777777" w:rsidTr="00AB2EA1">
        <w:trPr>
          <w:trHeight w:val="77"/>
        </w:trPr>
        <w:tc>
          <w:tcPr>
            <w:tcW w:w="5000" w:type="pct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14:paraId="0001BCD8" w14:textId="1FE71B0B" w:rsidR="007101AF" w:rsidRPr="00D379FE" w:rsidRDefault="007101AF" w:rsidP="0061334E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379FE">
              <w:rPr>
                <w:rFonts w:ascii="Times New Roman" w:eastAsia="Times New Roman" w:hAnsi="Times New Roman" w:cs="Times New Roman"/>
              </w:rPr>
              <w:t>Level-1 Term-1 (</w:t>
            </w:r>
            <w:r w:rsidR="000F44DF" w:rsidRPr="00D379FE">
              <w:rPr>
                <w:rFonts w:ascii="Times New Roman" w:eastAsia="Times New Roman" w:hAnsi="Times New Roman" w:cs="Times New Roman"/>
              </w:rPr>
              <w:t>19</w:t>
            </w:r>
            <w:r w:rsidRPr="00D379FE">
              <w:rPr>
                <w:rFonts w:ascii="Times New Roman" w:eastAsia="Times New Roman" w:hAnsi="Times New Roman" w:cs="Times New Roman"/>
              </w:rPr>
              <w:t>) 3</w:t>
            </w:r>
            <w:r w:rsidR="000D1536" w:rsidRPr="00D379FE">
              <w:rPr>
                <w:rFonts w:ascii="Times New Roman" w:eastAsia="Times New Roman" w:hAnsi="Times New Roman" w:cs="Times New Roman"/>
              </w:rPr>
              <w:t>5</w:t>
            </w:r>
            <w:r w:rsidRPr="00D379FE">
              <w:rPr>
                <w:rFonts w:ascii="Times New Roman" w:eastAsia="Times New Roman" w:hAnsi="Times New Roman" w:cs="Times New Roman"/>
                <w:vertAlign w:val="superscript"/>
              </w:rPr>
              <w:t>th</w:t>
            </w:r>
            <w:r w:rsidRPr="00D379FE">
              <w:rPr>
                <w:rFonts w:ascii="Times New Roman" w:eastAsia="Times New Roman" w:hAnsi="Times New Roman" w:cs="Times New Roman"/>
              </w:rPr>
              <w:t xml:space="preserve"> Batch (</w:t>
            </w:r>
            <w:r w:rsidR="000F44DF" w:rsidRPr="00D379FE">
              <w:rPr>
                <w:rFonts w:ascii="Times New Roman" w:eastAsia="Times New Roman" w:hAnsi="Times New Roman" w:cs="Times New Roman"/>
              </w:rPr>
              <w:t>Faisal</w:t>
            </w:r>
            <w:r w:rsidRPr="00D379FE">
              <w:rPr>
                <w:rFonts w:ascii="Times New Roman" w:eastAsia="Times New Roman" w:hAnsi="Times New Roman" w:cs="Times New Roman"/>
              </w:rPr>
              <w:t>)</w:t>
            </w:r>
          </w:p>
        </w:tc>
      </w:tr>
      <w:tr w:rsidR="00343368" w:rsidRPr="00D379FE" w14:paraId="1CFE00E9" w14:textId="77777777" w:rsidTr="00AB2EA1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3633CD1F" w14:textId="77777777" w:rsidR="007101AF" w:rsidRPr="00D379FE" w:rsidRDefault="007101AF" w:rsidP="00AB2EA1">
            <w:pPr>
              <w:pStyle w:val="Normal1"/>
              <w:contextualSpacing/>
              <w:jc w:val="center"/>
              <w:rPr>
                <w:rFonts w:ascii="Times New Roman" w:hAnsi="Times New Roman" w:cs="Times New Roman"/>
              </w:rPr>
            </w:pPr>
            <w:r w:rsidRPr="00D379FE">
              <w:rPr>
                <w:rFonts w:ascii="Times New Roman" w:eastAsia="Times New Roman" w:hAnsi="Times New Roman" w:cs="Times New Roman"/>
              </w:rPr>
              <w:t>Course Code</w:t>
            </w:r>
          </w:p>
        </w:tc>
        <w:tc>
          <w:tcPr>
            <w:tcW w:w="3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0F2ED" w14:textId="77777777" w:rsidR="007101AF" w:rsidRPr="00D379FE" w:rsidRDefault="007101AF" w:rsidP="00AB2EA1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D379FE">
              <w:rPr>
                <w:rFonts w:ascii="Times New Roman" w:eastAsia="Times New Roman" w:hAnsi="Times New Roman" w:cs="Times New Roman"/>
              </w:rPr>
              <w:t>Course Title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4780A" w14:textId="77777777" w:rsidR="007101AF" w:rsidRPr="00D379FE" w:rsidRDefault="007101AF" w:rsidP="00AB2EA1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D379FE">
              <w:rPr>
                <w:rFonts w:ascii="Times New Roman" w:eastAsia="Times New Roman" w:hAnsi="Times New Roman" w:cs="Times New Roman"/>
              </w:rPr>
              <w:t>Credit</w:t>
            </w:r>
          </w:p>
        </w:tc>
      </w:tr>
      <w:tr w:rsidR="00343368" w:rsidRPr="00D379FE" w14:paraId="10DB6F80" w14:textId="77777777" w:rsidTr="000F44DF">
        <w:trPr>
          <w:trHeight w:val="70"/>
        </w:trPr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5775A5FD" w14:textId="393F3BE0" w:rsidR="007101AF" w:rsidRPr="00D379FE" w:rsidRDefault="007101AF" w:rsidP="00AB2EA1">
            <w:pPr>
              <w:pStyle w:val="Normal1"/>
              <w:tabs>
                <w:tab w:val="center" w:pos="773"/>
              </w:tabs>
              <w:contextualSpacing/>
              <w:rPr>
                <w:rFonts w:ascii="Times New Roman" w:eastAsia="Times New Roman" w:hAnsi="Times New Roman" w:cs="Times New Roman"/>
                <w:b/>
              </w:rPr>
            </w:pPr>
            <w:r w:rsidRPr="00D379FE">
              <w:rPr>
                <w:rFonts w:ascii="Times New Roman" w:eastAsia="Times New Roman" w:hAnsi="Times New Roman" w:cs="Times New Roman"/>
                <w:b/>
              </w:rPr>
              <w:tab/>
              <w:t>ENG 10</w:t>
            </w:r>
            <w:r w:rsidR="000F44DF" w:rsidRPr="00D379FE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DAF5A" w14:textId="049DE671" w:rsidR="007101AF" w:rsidRPr="00D379FE" w:rsidRDefault="000D1536" w:rsidP="00AB2EA1">
            <w:pPr>
              <w:pStyle w:val="Normal1"/>
              <w:contextualSpacing/>
              <w:rPr>
                <w:rFonts w:ascii="Times New Roman" w:eastAsia="Times New Roman" w:hAnsi="Times New Roman" w:cs="Times New Roman"/>
                <w:b/>
              </w:rPr>
            </w:pPr>
            <w:r w:rsidRPr="00D379FE">
              <w:rPr>
                <w:rFonts w:ascii="Times New Roman" w:eastAsia="Times New Roman" w:hAnsi="Times New Roman" w:cs="Times New Roman"/>
                <w:b/>
              </w:rPr>
              <w:t>Communicative English-</w:t>
            </w:r>
            <w:r w:rsidR="000F44DF" w:rsidRPr="00D379FE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D04BC" w14:textId="77777777" w:rsidR="007101AF" w:rsidRPr="00D379FE" w:rsidRDefault="007101AF" w:rsidP="00AB2EA1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379FE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</w:tr>
      <w:tr w:rsidR="00343368" w:rsidRPr="00D379FE" w14:paraId="224FA3E0" w14:textId="77777777" w:rsidTr="000F44DF">
        <w:trPr>
          <w:trHeight w:val="167"/>
        </w:trPr>
        <w:tc>
          <w:tcPr>
            <w:tcW w:w="953" w:type="pct"/>
            <w:tcBorders>
              <w:right w:val="single" w:sz="4" w:space="0" w:color="auto"/>
            </w:tcBorders>
          </w:tcPr>
          <w:p w14:paraId="4D5134C0" w14:textId="0D151E64" w:rsidR="000F44DF" w:rsidRPr="00D379FE" w:rsidRDefault="000F44DF" w:rsidP="000B277C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379FE">
              <w:rPr>
                <w:rFonts w:ascii="Times New Roman" w:eastAsia="Times New Roman" w:hAnsi="Times New Roman" w:cs="Times New Roman"/>
                <w:b/>
              </w:rPr>
              <w:t>ESDM 101</w:t>
            </w:r>
          </w:p>
        </w:tc>
        <w:tc>
          <w:tcPr>
            <w:tcW w:w="3559" w:type="pct"/>
            <w:tcBorders>
              <w:left w:val="single" w:sz="4" w:space="0" w:color="auto"/>
              <w:right w:val="single" w:sz="4" w:space="0" w:color="auto"/>
            </w:tcBorders>
          </w:tcPr>
          <w:p w14:paraId="3F618CE1" w14:textId="4147716A" w:rsidR="000F44DF" w:rsidRPr="00D379FE" w:rsidRDefault="000F44DF" w:rsidP="00AB2EA1">
            <w:pPr>
              <w:pStyle w:val="Normal1"/>
              <w:contextualSpacing/>
              <w:jc w:val="both"/>
              <w:rPr>
                <w:rFonts w:ascii="Times New Roman" w:eastAsia="Times New Roman" w:hAnsi="Times New Roman" w:cs="Times New Roman"/>
                <w:b/>
              </w:rPr>
            </w:pPr>
            <w:r w:rsidRPr="00D379FE">
              <w:rPr>
                <w:rFonts w:ascii="Times New Roman" w:eastAsia="Times New Roman" w:hAnsi="Times New Roman" w:cs="Times New Roman"/>
                <w:b/>
              </w:rPr>
              <w:t>Introduction to Environmental Science and Disaster Management</w:t>
            </w:r>
          </w:p>
        </w:tc>
        <w:tc>
          <w:tcPr>
            <w:tcW w:w="488" w:type="pct"/>
            <w:tcBorders>
              <w:left w:val="single" w:sz="4" w:space="0" w:color="auto"/>
              <w:right w:val="single" w:sz="4" w:space="0" w:color="auto"/>
            </w:tcBorders>
          </w:tcPr>
          <w:p w14:paraId="1C66797E" w14:textId="6CD6BC9B" w:rsidR="000F44DF" w:rsidRPr="00D379FE" w:rsidRDefault="000F44DF" w:rsidP="00AB2EA1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379FE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</w:tr>
    </w:tbl>
    <w:p w14:paraId="6A09EF8A" w14:textId="77777777" w:rsidR="001641BA" w:rsidRPr="00D379FE" w:rsidRDefault="001641BA" w:rsidP="00DB1BBD">
      <w:pPr>
        <w:pStyle w:val="Normal1"/>
        <w:tabs>
          <w:tab w:val="center" w:pos="4514"/>
          <w:tab w:val="left" w:pos="6329"/>
        </w:tabs>
        <w:contextualSpacing/>
        <w:rPr>
          <w:rFonts w:ascii="Times New Roman" w:eastAsia="Times New Roman" w:hAnsi="Times New Roman" w:cs="Times New Roman"/>
          <w:b/>
        </w:rPr>
      </w:pPr>
    </w:p>
    <w:tbl>
      <w:tblPr>
        <w:tblStyle w:val="a"/>
        <w:tblpPr w:leftFromText="180" w:rightFromText="180" w:vertAnchor="text" w:tblpY="1"/>
        <w:tblOverlap w:val="never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719"/>
        <w:gridCol w:w="6420"/>
        <w:gridCol w:w="880"/>
      </w:tblGrid>
      <w:tr w:rsidR="00343368" w:rsidRPr="00D379FE" w14:paraId="5936ADCA" w14:textId="77777777" w:rsidTr="00A70DB5">
        <w:trPr>
          <w:trHeight w:val="77"/>
        </w:trPr>
        <w:tc>
          <w:tcPr>
            <w:tcW w:w="5000" w:type="pct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14:paraId="1A375EA5" w14:textId="53763122" w:rsidR="001641BA" w:rsidRPr="00D379FE" w:rsidRDefault="00891A5E" w:rsidP="007101AF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379FE">
              <w:rPr>
                <w:rFonts w:ascii="Times New Roman" w:eastAsia="Times New Roman" w:hAnsi="Times New Roman" w:cs="Times New Roman"/>
              </w:rPr>
              <w:t>Level-1 Term-2</w:t>
            </w:r>
            <w:r w:rsidR="001641BA" w:rsidRPr="00D379FE">
              <w:rPr>
                <w:rFonts w:ascii="Times New Roman" w:eastAsia="Times New Roman" w:hAnsi="Times New Roman" w:cs="Times New Roman"/>
              </w:rPr>
              <w:t xml:space="preserve"> (</w:t>
            </w:r>
            <w:r w:rsidR="009A5BD6">
              <w:rPr>
                <w:rFonts w:ascii="Times New Roman" w:eastAsia="Times New Roman" w:hAnsi="Times New Roman" w:cs="Times New Roman"/>
              </w:rPr>
              <w:t>3</w:t>
            </w:r>
            <w:r w:rsidR="001641BA" w:rsidRPr="00D379FE">
              <w:rPr>
                <w:rFonts w:ascii="Times New Roman" w:eastAsia="Times New Roman" w:hAnsi="Times New Roman" w:cs="Times New Roman"/>
              </w:rPr>
              <w:t>) 34</w:t>
            </w:r>
            <w:r w:rsidR="001641BA" w:rsidRPr="00D379FE">
              <w:rPr>
                <w:rFonts w:ascii="Times New Roman" w:eastAsia="Times New Roman" w:hAnsi="Times New Roman" w:cs="Times New Roman"/>
                <w:vertAlign w:val="superscript"/>
              </w:rPr>
              <w:t>th</w:t>
            </w:r>
            <w:r w:rsidR="001641BA" w:rsidRPr="00D379FE">
              <w:rPr>
                <w:rFonts w:ascii="Times New Roman" w:eastAsia="Times New Roman" w:hAnsi="Times New Roman" w:cs="Times New Roman"/>
              </w:rPr>
              <w:t xml:space="preserve"> Batch (</w:t>
            </w:r>
            <w:proofErr w:type="spellStart"/>
            <w:r w:rsidR="009A5BD6">
              <w:rPr>
                <w:rFonts w:ascii="Times New Roman" w:eastAsia="Times New Roman" w:hAnsi="Times New Roman" w:cs="Times New Roman"/>
              </w:rPr>
              <w:t>Lamisa</w:t>
            </w:r>
            <w:proofErr w:type="spellEnd"/>
            <w:r w:rsidR="001641BA" w:rsidRPr="00D379FE">
              <w:rPr>
                <w:rFonts w:ascii="Times New Roman" w:eastAsia="Times New Roman" w:hAnsi="Times New Roman" w:cs="Times New Roman"/>
              </w:rPr>
              <w:t>)</w:t>
            </w:r>
          </w:p>
        </w:tc>
      </w:tr>
      <w:tr w:rsidR="00343368" w:rsidRPr="00D379FE" w14:paraId="333AD7F1" w14:textId="77777777" w:rsidTr="00A70DB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21B61406" w14:textId="77777777" w:rsidR="001641BA" w:rsidRPr="00D379FE" w:rsidRDefault="001641BA" w:rsidP="00A70DB5">
            <w:pPr>
              <w:pStyle w:val="Normal1"/>
              <w:contextualSpacing/>
              <w:jc w:val="center"/>
              <w:rPr>
                <w:rFonts w:ascii="Times New Roman" w:hAnsi="Times New Roman" w:cs="Times New Roman"/>
              </w:rPr>
            </w:pPr>
            <w:r w:rsidRPr="00D379FE">
              <w:rPr>
                <w:rFonts w:ascii="Times New Roman" w:eastAsia="Times New Roman" w:hAnsi="Times New Roman" w:cs="Times New Roman"/>
              </w:rPr>
              <w:t>Course Code</w:t>
            </w:r>
          </w:p>
        </w:tc>
        <w:tc>
          <w:tcPr>
            <w:tcW w:w="3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AE466" w14:textId="77777777" w:rsidR="001641BA" w:rsidRPr="00D379FE" w:rsidRDefault="001641BA" w:rsidP="00A70DB5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D379FE">
              <w:rPr>
                <w:rFonts w:ascii="Times New Roman" w:eastAsia="Times New Roman" w:hAnsi="Times New Roman" w:cs="Times New Roman"/>
              </w:rPr>
              <w:t>Course Title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8FC10" w14:textId="77777777" w:rsidR="001641BA" w:rsidRPr="00D379FE" w:rsidRDefault="001641BA" w:rsidP="00A70DB5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D379FE">
              <w:rPr>
                <w:rFonts w:ascii="Times New Roman" w:eastAsia="Times New Roman" w:hAnsi="Times New Roman" w:cs="Times New Roman"/>
              </w:rPr>
              <w:t>Credit</w:t>
            </w:r>
          </w:p>
        </w:tc>
      </w:tr>
      <w:tr w:rsidR="00343368" w:rsidRPr="00D379FE" w14:paraId="4AB19B6C" w14:textId="77777777" w:rsidTr="001641BA">
        <w:trPr>
          <w:trHeight w:val="77"/>
        </w:trPr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737B0221" w14:textId="6672EB0F" w:rsidR="001641BA" w:rsidRPr="00D379FE" w:rsidRDefault="003E5281" w:rsidP="00A70DB5">
            <w:pPr>
              <w:pStyle w:val="Normal1"/>
              <w:tabs>
                <w:tab w:val="center" w:pos="773"/>
              </w:tabs>
              <w:contextualSpacing/>
              <w:rPr>
                <w:rFonts w:ascii="Times New Roman" w:eastAsia="Times New Roman" w:hAnsi="Times New Roman" w:cs="Times New Roman"/>
                <w:b/>
              </w:rPr>
            </w:pPr>
            <w:r w:rsidRPr="00D379FE">
              <w:rPr>
                <w:rFonts w:ascii="Times New Roman" w:eastAsia="Times New Roman" w:hAnsi="Times New Roman" w:cs="Times New Roman"/>
                <w:b/>
              </w:rPr>
              <w:t>ESDM 301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D9410" w14:textId="16C15FAF" w:rsidR="001641BA" w:rsidRPr="00D379FE" w:rsidRDefault="003E5281" w:rsidP="00A70DB5">
            <w:pPr>
              <w:pStyle w:val="Normal1"/>
              <w:contextualSpacing/>
              <w:rPr>
                <w:rFonts w:ascii="Times New Roman" w:eastAsia="Times New Roman" w:hAnsi="Times New Roman" w:cs="Times New Roman"/>
                <w:b/>
              </w:rPr>
            </w:pPr>
            <w:r w:rsidRPr="00D379FE">
              <w:rPr>
                <w:rFonts w:ascii="Times New Roman" w:eastAsia="Times New Roman" w:hAnsi="Times New Roman" w:cs="Times New Roman"/>
                <w:b/>
              </w:rPr>
              <w:t>Environmental Pollution and Management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60F32" w14:textId="13808C9A" w:rsidR="001641BA" w:rsidRPr="00D379FE" w:rsidRDefault="003E5281" w:rsidP="00A70DB5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379FE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</w:tr>
      <w:tr w:rsidR="00343368" w:rsidRPr="00D379FE" w14:paraId="2BD23A34" w14:textId="77777777" w:rsidTr="00A70DB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1AA46929" w14:textId="07E56286" w:rsidR="00FF1C0F" w:rsidRPr="00D379FE" w:rsidRDefault="003E5281" w:rsidP="003E5281">
            <w:pPr>
              <w:rPr>
                <w:rFonts w:ascii="Times New Roman" w:hAnsi="Times New Roman" w:cs="Times New Roman"/>
                <w:b/>
                <w:bCs/>
              </w:rPr>
            </w:pPr>
            <w:r w:rsidRPr="00D379FE">
              <w:rPr>
                <w:rFonts w:ascii="Times New Roman" w:hAnsi="Times New Roman" w:cs="Times New Roman"/>
                <w:b/>
                <w:bCs/>
              </w:rPr>
              <w:t xml:space="preserve">ESDM </w:t>
            </w:r>
            <w:r w:rsidR="00603D1B" w:rsidRPr="00D379FE">
              <w:rPr>
                <w:rFonts w:ascii="Times New Roman" w:hAnsi="Times New Roman" w:cs="Times New Roman"/>
                <w:b/>
                <w:bCs/>
              </w:rPr>
              <w:t>404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30517" w14:textId="75E1D3E4" w:rsidR="00FF1C0F" w:rsidRPr="00D379FE" w:rsidRDefault="00603D1B" w:rsidP="00FF1C0F">
            <w:pPr>
              <w:rPr>
                <w:rFonts w:ascii="Times New Roman" w:hAnsi="Times New Roman" w:cs="Times New Roman"/>
                <w:b/>
                <w:bCs/>
              </w:rPr>
            </w:pPr>
            <w:r w:rsidRPr="00D379FE">
              <w:rPr>
                <w:rFonts w:ascii="Times New Roman" w:hAnsi="Times New Roman" w:cs="Times New Roman"/>
                <w:b/>
                <w:bCs/>
              </w:rPr>
              <w:t>Public Health and Environment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709DC" w14:textId="03754FA3" w:rsidR="00FF1C0F" w:rsidRPr="00D379FE" w:rsidRDefault="00603D1B" w:rsidP="00FF1C0F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379FE">
              <w:rPr>
                <w:rFonts w:ascii="Times New Roman" w:eastAsia="Times New Roman" w:hAnsi="Times New Roman" w:cs="Times New Roman"/>
                <w:b/>
                <w:bCs/>
              </w:rPr>
              <w:t>3</w:t>
            </w:r>
          </w:p>
        </w:tc>
      </w:tr>
    </w:tbl>
    <w:p w14:paraId="6681DA8A" w14:textId="77777777" w:rsidR="001641BA" w:rsidRPr="00D379FE" w:rsidRDefault="001641BA" w:rsidP="00DB1BBD">
      <w:pPr>
        <w:pStyle w:val="Normal1"/>
        <w:tabs>
          <w:tab w:val="center" w:pos="4514"/>
          <w:tab w:val="left" w:pos="6329"/>
        </w:tabs>
        <w:contextualSpacing/>
        <w:rPr>
          <w:rFonts w:ascii="Times New Roman" w:eastAsia="Times New Roman" w:hAnsi="Times New Roman" w:cs="Times New Roman"/>
          <w:b/>
        </w:rPr>
      </w:pPr>
    </w:p>
    <w:tbl>
      <w:tblPr>
        <w:tblStyle w:val="a"/>
        <w:tblpPr w:leftFromText="180" w:rightFromText="180" w:vertAnchor="text" w:tblpY="1"/>
        <w:tblOverlap w:val="never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719"/>
        <w:gridCol w:w="6420"/>
        <w:gridCol w:w="880"/>
      </w:tblGrid>
      <w:tr w:rsidR="00343368" w:rsidRPr="00D379FE" w14:paraId="73559456" w14:textId="77777777" w:rsidTr="006078F5">
        <w:trPr>
          <w:trHeight w:val="77"/>
        </w:trPr>
        <w:tc>
          <w:tcPr>
            <w:tcW w:w="5000" w:type="pct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14:paraId="1EA9CE21" w14:textId="44157666" w:rsidR="006078F5" w:rsidRPr="00D379FE" w:rsidRDefault="006078F5" w:rsidP="001641BA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379FE">
              <w:rPr>
                <w:rFonts w:ascii="Times New Roman" w:eastAsia="Times New Roman" w:hAnsi="Times New Roman" w:cs="Times New Roman"/>
              </w:rPr>
              <w:t>Level-1 Term-</w:t>
            </w:r>
            <w:r w:rsidR="00891A5E" w:rsidRPr="00D379FE">
              <w:rPr>
                <w:rFonts w:ascii="Times New Roman" w:eastAsia="Times New Roman" w:hAnsi="Times New Roman" w:cs="Times New Roman"/>
              </w:rPr>
              <w:t>3</w:t>
            </w:r>
            <w:r w:rsidRPr="00D379FE">
              <w:rPr>
                <w:rFonts w:ascii="Times New Roman" w:eastAsia="Times New Roman" w:hAnsi="Times New Roman" w:cs="Times New Roman"/>
              </w:rPr>
              <w:t xml:space="preserve"> (10) 33</w:t>
            </w:r>
            <w:r w:rsidRPr="00D379FE">
              <w:rPr>
                <w:rFonts w:ascii="Times New Roman" w:eastAsia="Times New Roman" w:hAnsi="Times New Roman" w:cs="Times New Roman"/>
                <w:vertAlign w:val="superscript"/>
              </w:rPr>
              <w:t>th</w:t>
            </w:r>
            <w:r w:rsidRPr="00D379FE">
              <w:rPr>
                <w:rFonts w:ascii="Times New Roman" w:eastAsia="Times New Roman" w:hAnsi="Times New Roman" w:cs="Times New Roman"/>
              </w:rPr>
              <w:t xml:space="preserve"> Batch</w:t>
            </w:r>
            <w:r w:rsidR="00083C31" w:rsidRPr="00D379FE">
              <w:rPr>
                <w:rFonts w:ascii="Times New Roman" w:eastAsia="Times New Roman" w:hAnsi="Times New Roman" w:cs="Times New Roman"/>
              </w:rPr>
              <w:t xml:space="preserve"> (</w:t>
            </w:r>
            <w:r w:rsidR="00603D1B" w:rsidRPr="00D379FE">
              <w:rPr>
                <w:rFonts w:ascii="Times New Roman" w:eastAsia="Times New Roman" w:hAnsi="Times New Roman" w:cs="Times New Roman"/>
              </w:rPr>
              <w:t>Fatema</w:t>
            </w:r>
            <w:r w:rsidR="00083C31" w:rsidRPr="00D379FE">
              <w:rPr>
                <w:rFonts w:ascii="Times New Roman" w:eastAsia="Times New Roman" w:hAnsi="Times New Roman" w:cs="Times New Roman"/>
              </w:rPr>
              <w:t>)</w:t>
            </w:r>
          </w:p>
        </w:tc>
      </w:tr>
      <w:tr w:rsidR="00343368" w:rsidRPr="00D379FE" w14:paraId="754F1E49" w14:textId="77777777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3528AAF8" w14:textId="77777777" w:rsidR="006078F5" w:rsidRPr="00D379FE" w:rsidRDefault="006078F5" w:rsidP="006078F5">
            <w:pPr>
              <w:pStyle w:val="Normal1"/>
              <w:contextualSpacing/>
              <w:jc w:val="center"/>
              <w:rPr>
                <w:rFonts w:ascii="Times New Roman" w:hAnsi="Times New Roman" w:cs="Times New Roman"/>
              </w:rPr>
            </w:pPr>
            <w:r w:rsidRPr="00D379FE">
              <w:rPr>
                <w:rFonts w:ascii="Times New Roman" w:eastAsia="Times New Roman" w:hAnsi="Times New Roman" w:cs="Times New Roman"/>
              </w:rPr>
              <w:t>Course Code</w:t>
            </w:r>
          </w:p>
        </w:tc>
        <w:tc>
          <w:tcPr>
            <w:tcW w:w="3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3AC28" w14:textId="77777777" w:rsidR="006078F5" w:rsidRPr="00D379FE" w:rsidRDefault="006078F5" w:rsidP="006078F5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D379FE">
              <w:rPr>
                <w:rFonts w:ascii="Times New Roman" w:eastAsia="Times New Roman" w:hAnsi="Times New Roman" w:cs="Times New Roman"/>
              </w:rPr>
              <w:t>Course Title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05FFB" w14:textId="77777777" w:rsidR="006078F5" w:rsidRPr="00D379FE" w:rsidRDefault="006078F5" w:rsidP="006078F5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D379FE">
              <w:rPr>
                <w:rFonts w:ascii="Times New Roman" w:eastAsia="Times New Roman" w:hAnsi="Times New Roman" w:cs="Times New Roman"/>
              </w:rPr>
              <w:t>Credit</w:t>
            </w:r>
          </w:p>
        </w:tc>
      </w:tr>
      <w:tr w:rsidR="00343368" w:rsidRPr="00D379FE" w14:paraId="79D3A027" w14:textId="77777777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7749CB54" w14:textId="30DC4155" w:rsidR="00603D1B" w:rsidRPr="00D379FE" w:rsidRDefault="00603D1B" w:rsidP="00603D1B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379FE">
              <w:rPr>
                <w:rFonts w:ascii="Times New Roman" w:eastAsia="Times New Roman" w:hAnsi="Times New Roman" w:cs="Times New Roman"/>
                <w:b/>
              </w:rPr>
              <w:t>ESDM 301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A5C9C" w14:textId="0CC31D65" w:rsidR="00603D1B" w:rsidRPr="00D379FE" w:rsidRDefault="00603D1B" w:rsidP="00603D1B">
            <w:pPr>
              <w:pStyle w:val="Normal1"/>
              <w:contextualSpacing/>
              <w:rPr>
                <w:rFonts w:ascii="Times New Roman" w:eastAsia="Times New Roman" w:hAnsi="Times New Roman" w:cs="Times New Roman"/>
                <w:b/>
              </w:rPr>
            </w:pPr>
            <w:r w:rsidRPr="00D379FE">
              <w:rPr>
                <w:rFonts w:ascii="Times New Roman" w:eastAsia="Times New Roman" w:hAnsi="Times New Roman" w:cs="Times New Roman"/>
                <w:b/>
              </w:rPr>
              <w:t>Environmental Pollution and Management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FB9B1" w14:textId="344B520E" w:rsidR="00603D1B" w:rsidRPr="00D379FE" w:rsidRDefault="00603D1B" w:rsidP="00603D1B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379FE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</w:tr>
      <w:tr w:rsidR="00343368" w:rsidRPr="00D379FE" w14:paraId="0A34A23A" w14:textId="77777777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46B3E4BD" w14:textId="1B84E44B" w:rsidR="00603D1B" w:rsidRPr="00D379FE" w:rsidRDefault="00603D1B" w:rsidP="00603D1B">
            <w:pPr>
              <w:jc w:val="center"/>
              <w:rPr>
                <w:rFonts w:ascii="Times New Roman" w:hAnsi="Times New Roman" w:cs="Times New Roman"/>
              </w:rPr>
            </w:pPr>
            <w:r w:rsidRPr="00D379FE">
              <w:rPr>
                <w:rFonts w:ascii="Times New Roman" w:eastAsia="Times New Roman" w:hAnsi="Times New Roman" w:cs="Times New Roman"/>
                <w:b/>
              </w:rPr>
              <w:t>ECO 101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B0823" w14:textId="5436D641" w:rsidR="00603D1B" w:rsidRPr="00D379FE" w:rsidRDefault="00603D1B" w:rsidP="00603D1B">
            <w:pPr>
              <w:rPr>
                <w:rFonts w:ascii="Times New Roman" w:hAnsi="Times New Roman" w:cs="Times New Roman"/>
              </w:rPr>
            </w:pPr>
            <w:r w:rsidRPr="00D379FE">
              <w:rPr>
                <w:rFonts w:ascii="Times New Roman" w:eastAsia="Times New Roman" w:hAnsi="Times New Roman" w:cs="Times New Roman"/>
                <w:b/>
              </w:rPr>
              <w:t>Environmental Economics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432FC" w14:textId="56C6609E" w:rsidR="00603D1B" w:rsidRPr="00D379FE" w:rsidRDefault="00603D1B" w:rsidP="00603D1B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379FE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</w:tr>
      <w:tr w:rsidR="00343368" w:rsidRPr="00D379FE" w14:paraId="7BE855D5" w14:textId="77777777" w:rsidTr="00343368">
        <w:tc>
          <w:tcPr>
            <w:tcW w:w="5000" w:type="pct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14:paraId="17ED0BBF" w14:textId="36F8BED1" w:rsidR="00343368" w:rsidRPr="00D379FE" w:rsidRDefault="00343368" w:rsidP="00603D1B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343368" w:rsidRPr="00D379FE" w14:paraId="5D23E8AC" w14:textId="77777777" w:rsidTr="006078F5">
        <w:tc>
          <w:tcPr>
            <w:tcW w:w="5000" w:type="pct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14:paraId="1B31B61B" w14:textId="127CDCDA" w:rsidR="00603D1B" w:rsidRPr="00D379FE" w:rsidRDefault="00603D1B" w:rsidP="00603D1B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379FE">
              <w:rPr>
                <w:rFonts w:ascii="Times New Roman" w:eastAsia="Times New Roman" w:hAnsi="Times New Roman" w:cs="Times New Roman"/>
              </w:rPr>
              <w:t>Level-2 Term-1(06) 32</w:t>
            </w:r>
            <w:r w:rsidRPr="00D379FE">
              <w:rPr>
                <w:rFonts w:ascii="Times New Roman" w:eastAsia="Times New Roman" w:hAnsi="Times New Roman" w:cs="Times New Roman"/>
                <w:vertAlign w:val="superscript"/>
              </w:rPr>
              <w:t>nd</w:t>
            </w:r>
            <w:r w:rsidRPr="00D379FE">
              <w:rPr>
                <w:rFonts w:ascii="Times New Roman" w:eastAsia="Times New Roman" w:hAnsi="Times New Roman" w:cs="Times New Roman"/>
              </w:rPr>
              <w:t xml:space="preserve"> Batch (Oni)</w:t>
            </w:r>
          </w:p>
        </w:tc>
      </w:tr>
      <w:tr w:rsidR="00343368" w:rsidRPr="00D379FE" w14:paraId="2DC43662" w14:textId="77777777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45A1F789" w14:textId="77777777" w:rsidR="00603D1B" w:rsidRPr="00D379FE" w:rsidRDefault="00603D1B" w:rsidP="00603D1B">
            <w:pPr>
              <w:pStyle w:val="Normal1"/>
              <w:contextualSpacing/>
              <w:jc w:val="center"/>
              <w:rPr>
                <w:rFonts w:ascii="Times New Roman" w:hAnsi="Times New Roman" w:cs="Times New Roman"/>
              </w:rPr>
            </w:pPr>
            <w:r w:rsidRPr="00D379FE">
              <w:rPr>
                <w:rFonts w:ascii="Times New Roman" w:eastAsia="Times New Roman" w:hAnsi="Times New Roman" w:cs="Times New Roman"/>
              </w:rPr>
              <w:t>Course Code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20F91" w14:textId="77777777" w:rsidR="00603D1B" w:rsidRPr="00D379FE" w:rsidRDefault="00603D1B" w:rsidP="00603D1B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D379FE">
              <w:rPr>
                <w:rFonts w:ascii="Times New Roman" w:eastAsia="Times New Roman" w:hAnsi="Times New Roman" w:cs="Times New Roman"/>
              </w:rPr>
              <w:t>Course Title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C34D8" w14:textId="77777777" w:rsidR="00603D1B" w:rsidRPr="00D379FE" w:rsidRDefault="00603D1B" w:rsidP="00603D1B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D379FE">
              <w:rPr>
                <w:rFonts w:ascii="Times New Roman" w:eastAsia="Times New Roman" w:hAnsi="Times New Roman" w:cs="Times New Roman"/>
              </w:rPr>
              <w:t>Credit</w:t>
            </w:r>
          </w:p>
        </w:tc>
      </w:tr>
      <w:tr w:rsidR="00343368" w:rsidRPr="00D379FE" w14:paraId="042448D0" w14:textId="77777777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5B672770" w14:textId="5F1DEB85" w:rsidR="00603D1B" w:rsidRPr="00D379FE" w:rsidRDefault="00603D1B" w:rsidP="00603D1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379FE">
              <w:rPr>
                <w:rFonts w:ascii="Times New Roman" w:hAnsi="Times New Roman" w:cs="Times New Roman"/>
                <w:b/>
                <w:bCs/>
              </w:rPr>
              <w:t>ESDM 404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0EBBA" w14:textId="19E132EC" w:rsidR="00603D1B" w:rsidRPr="00D379FE" w:rsidRDefault="00603D1B" w:rsidP="00603D1B">
            <w:pPr>
              <w:rPr>
                <w:rFonts w:ascii="Times New Roman" w:hAnsi="Times New Roman" w:cs="Times New Roman"/>
                <w:b/>
                <w:bCs/>
              </w:rPr>
            </w:pPr>
            <w:r w:rsidRPr="00D379FE">
              <w:rPr>
                <w:rFonts w:ascii="Times New Roman" w:hAnsi="Times New Roman" w:cs="Times New Roman"/>
                <w:b/>
                <w:bCs/>
              </w:rPr>
              <w:t>Public Health and Environment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FF198" w14:textId="6F6B46E5" w:rsidR="00603D1B" w:rsidRPr="00D379FE" w:rsidRDefault="00603D1B" w:rsidP="00603D1B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379FE">
              <w:rPr>
                <w:rFonts w:ascii="Times New Roman" w:eastAsia="Times New Roman" w:hAnsi="Times New Roman" w:cs="Times New Roman"/>
                <w:b/>
                <w:bCs/>
              </w:rPr>
              <w:t>3</w:t>
            </w:r>
          </w:p>
        </w:tc>
      </w:tr>
      <w:tr w:rsidR="00343368" w:rsidRPr="00D379FE" w14:paraId="0018086C" w14:textId="77777777" w:rsidTr="00603D1B">
        <w:trPr>
          <w:trHeight w:val="125"/>
        </w:trPr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7F09F8F3" w14:textId="2C942010" w:rsidR="00603D1B" w:rsidRPr="00D379FE" w:rsidRDefault="00603D1B" w:rsidP="00603D1B">
            <w:pPr>
              <w:jc w:val="center"/>
              <w:rPr>
                <w:rFonts w:ascii="Times New Roman" w:hAnsi="Times New Roman" w:cs="Times New Roman"/>
              </w:rPr>
            </w:pPr>
            <w:r w:rsidRPr="00D379FE">
              <w:rPr>
                <w:rFonts w:ascii="Times New Roman" w:eastAsia="Times New Roman" w:hAnsi="Times New Roman" w:cs="Times New Roman"/>
                <w:b/>
              </w:rPr>
              <w:t>ECO 101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0749E" w14:textId="499ED41D" w:rsidR="00603D1B" w:rsidRPr="00D379FE" w:rsidRDefault="00603D1B" w:rsidP="00603D1B">
            <w:pPr>
              <w:rPr>
                <w:rFonts w:ascii="Times New Roman" w:hAnsi="Times New Roman" w:cs="Times New Roman"/>
              </w:rPr>
            </w:pPr>
            <w:r w:rsidRPr="00D379FE">
              <w:rPr>
                <w:rFonts w:ascii="Times New Roman" w:eastAsia="Times New Roman" w:hAnsi="Times New Roman" w:cs="Times New Roman"/>
                <w:b/>
              </w:rPr>
              <w:t>Environmental Economics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6B26E" w14:textId="6D3C2F41" w:rsidR="00603D1B" w:rsidRPr="00D379FE" w:rsidRDefault="00603D1B" w:rsidP="00603D1B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379FE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</w:tr>
      <w:tr w:rsidR="00343368" w:rsidRPr="00D379FE" w14:paraId="623D5A7E" w14:textId="77777777" w:rsidTr="00603D1B">
        <w:tc>
          <w:tcPr>
            <w:tcW w:w="5000" w:type="pct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14:paraId="5CAFE051" w14:textId="77777777" w:rsidR="00603D1B" w:rsidRPr="00D379FE" w:rsidRDefault="00603D1B" w:rsidP="00603D1B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343368" w:rsidRPr="00D379FE" w14:paraId="65DD793A" w14:textId="77777777" w:rsidTr="006078F5">
        <w:tc>
          <w:tcPr>
            <w:tcW w:w="5000" w:type="pct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14:paraId="3510F03F" w14:textId="77777777" w:rsidR="00603D1B" w:rsidRPr="00D379FE" w:rsidRDefault="00603D1B" w:rsidP="00603D1B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379FE">
              <w:rPr>
                <w:rFonts w:ascii="Times New Roman" w:eastAsia="Times New Roman" w:hAnsi="Times New Roman" w:cs="Times New Roman"/>
              </w:rPr>
              <w:t>Level-2 Term-2 (08) 31</w:t>
            </w:r>
            <w:r w:rsidRPr="00D379FE">
              <w:rPr>
                <w:rFonts w:ascii="Times New Roman" w:eastAsia="Times New Roman" w:hAnsi="Times New Roman" w:cs="Times New Roman"/>
                <w:vertAlign w:val="superscript"/>
              </w:rPr>
              <w:t>st</w:t>
            </w:r>
            <w:r w:rsidRPr="00D379FE">
              <w:rPr>
                <w:rFonts w:ascii="Times New Roman" w:eastAsia="Times New Roman" w:hAnsi="Times New Roman" w:cs="Times New Roman"/>
              </w:rPr>
              <w:t xml:space="preserve"> Batch (</w:t>
            </w:r>
            <w:proofErr w:type="spellStart"/>
            <w:r w:rsidRPr="00D379FE">
              <w:rPr>
                <w:rFonts w:ascii="Times New Roman" w:eastAsia="Times New Roman" w:hAnsi="Times New Roman" w:cs="Times New Roman"/>
              </w:rPr>
              <w:t>Nafi</w:t>
            </w:r>
            <w:proofErr w:type="spellEnd"/>
            <w:r w:rsidRPr="00D379FE">
              <w:rPr>
                <w:rFonts w:ascii="Times New Roman" w:eastAsia="Times New Roman" w:hAnsi="Times New Roman" w:cs="Times New Roman"/>
              </w:rPr>
              <w:t>)</w:t>
            </w:r>
          </w:p>
        </w:tc>
      </w:tr>
      <w:tr w:rsidR="00343368" w:rsidRPr="00D379FE" w14:paraId="0638630B" w14:textId="77777777" w:rsidTr="00343368">
        <w:trPr>
          <w:trHeight w:val="109"/>
        </w:trPr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7C8085D3" w14:textId="77777777" w:rsidR="00603D1B" w:rsidRPr="00D379FE" w:rsidRDefault="00603D1B" w:rsidP="00603D1B">
            <w:pPr>
              <w:pStyle w:val="Normal1"/>
              <w:contextualSpacing/>
              <w:jc w:val="center"/>
              <w:rPr>
                <w:rFonts w:ascii="Times New Roman" w:hAnsi="Times New Roman" w:cs="Times New Roman"/>
              </w:rPr>
            </w:pPr>
            <w:r w:rsidRPr="00D379FE">
              <w:rPr>
                <w:rFonts w:ascii="Times New Roman" w:eastAsia="Times New Roman" w:hAnsi="Times New Roman" w:cs="Times New Roman"/>
              </w:rPr>
              <w:t>Course Code</w:t>
            </w:r>
          </w:p>
        </w:tc>
        <w:tc>
          <w:tcPr>
            <w:tcW w:w="3559" w:type="pct"/>
            <w:tcBorders>
              <w:bottom w:val="single" w:sz="4" w:space="0" w:color="auto"/>
              <w:right w:val="single" w:sz="4" w:space="0" w:color="auto"/>
            </w:tcBorders>
          </w:tcPr>
          <w:p w14:paraId="699AF519" w14:textId="77777777" w:rsidR="00603D1B" w:rsidRPr="00D379FE" w:rsidRDefault="00603D1B" w:rsidP="00603D1B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D379FE">
              <w:rPr>
                <w:rFonts w:ascii="Times New Roman" w:eastAsia="Times New Roman" w:hAnsi="Times New Roman" w:cs="Times New Roman"/>
              </w:rPr>
              <w:t>Course Title</w:t>
            </w:r>
          </w:p>
        </w:tc>
        <w:tc>
          <w:tcPr>
            <w:tcW w:w="488" w:type="pct"/>
            <w:tcBorders>
              <w:bottom w:val="single" w:sz="4" w:space="0" w:color="auto"/>
              <w:right w:val="single" w:sz="4" w:space="0" w:color="auto"/>
            </w:tcBorders>
          </w:tcPr>
          <w:p w14:paraId="78B9AD40" w14:textId="77777777" w:rsidR="00603D1B" w:rsidRPr="00D379FE" w:rsidRDefault="00603D1B" w:rsidP="00603D1B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D379FE">
              <w:rPr>
                <w:rFonts w:ascii="Times New Roman" w:eastAsia="Times New Roman" w:hAnsi="Times New Roman" w:cs="Times New Roman"/>
              </w:rPr>
              <w:t>Credit</w:t>
            </w:r>
          </w:p>
        </w:tc>
      </w:tr>
      <w:tr w:rsidR="00343368" w:rsidRPr="00D379FE" w14:paraId="6FB0326C" w14:textId="77777777" w:rsidTr="005A44B6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C3C5AF6" w14:textId="0F751216" w:rsidR="00603D1B" w:rsidRPr="00D379FE" w:rsidRDefault="00731504" w:rsidP="00603D1B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379FE">
              <w:rPr>
                <w:rFonts w:ascii="Times New Roman" w:eastAsia="Times New Roman" w:hAnsi="Times New Roman" w:cs="Times New Roman"/>
                <w:b/>
              </w:rPr>
              <w:t>ESDM 205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7A7185" w14:textId="0D34E570" w:rsidR="00603D1B" w:rsidRPr="00D379FE" w:rsidRDefault="00731504" w:rsidP="00603D1B">
            <w:pPr>
              <w:pStyle w:val="Normal1"/>
              <w:rPr>
                <w:rFonts w:ascii="Times New Roman" w:eastAsia="Times New Roman" w:hAnsi="Times New Roman" w:cs="Times New Roman"/>
                <w:b/>
              </w:rPr>
            </w:pPr>
            <w:r w:rsidRPr="00D379FE">
              <w:rPr>
                <w:rFonts w:ascii="Times New Roman" w:eastAsia="Times New Roman" w:hAnsi="Times New Roman" w:cs="Times New Roman"/>
                <w:b/>
              </w:rPr>
              <w:t>Forest and Wildlife Management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1F992" w14:textId="4152BB7A" w:rsidR="00603D1B" w:rsidRPr="00D379FE" w:rsidRDefault="00731504" w:rsidP="00603D1B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379FE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</w:tr>
      <w:tr w:rsidR="00343368" w:rsidRPr="00D379FE" w14:paraId="186B86F0" w14:textId="77777777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558B5803" w14:textId="0F808E1B" w:rsidR="00603D1B" w:rsidRPr="00D379FE" w:rsidRDefault="00603D1B" w:rsidP="00603D1B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379FE">
              <w:rPr>
                <w:rFonts w:ascii="Times New Roman" w:hAnsi="Times New Roman" w:cs="Times New Roman"/>
                <w:b/>
                <w:bCs/>
              </w:rPr>
              <w:t>ESDM 404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C51D1" w14:textId="51D86099" w:rsidR="00603D1B" w:rsidRPr="00D379FE" w:rsidRDefault="00603D1B" w:rsidP="00603D1B">
            <w:pPr>
              <w:pStyle w:val="Normal1"/>
              <w:contextualSpacing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379FE">
              <w:rPr>
                <w:rFonts w:ascii="Times New Roman" w:hAnsi="Times New Roman" w:cs="Times New Roman"/>
                <w:b/>
                <w:bCs/>
              </w:rPr>
              <w:t>Public Health and Environment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B99E4" w14:textId="74FEAFA9" w:rsidR="00603D1B" w:rsidRPr="00D379FE" w:rsidRDefault="00603D1B" w:rsidP="00603D1B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379FE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</w:tr>
      <w:tr w:rsidR="00343368" w:rsidRPr="00D379FE" w14:paraId="20C5F44F" w14:textId="77777777" w:rsidTr="00731504">
        <w:tc>
          <w:tcPr>
            <w:tcW w:w="5000" w:type="pct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14:paraId="010465E7" w14:textId="63289948" w:rsidR="00731504" w:rsidRPr="00D379FE" w:rsidRDefault="00731504" w:rsidP="00603D1B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343368" w:rsidRPr="00D379FE" w14:paraId="07B6473C" w14:textId="77777777" w:rsidTr="00E42756">
        <w:tc>
          <w:tcPr>
            <w:tcW w:w="5000" w:type="pct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14:paraId="653A46AD" w14:textId="77777777" w:rsidR="00603D1B" w:rsidRPr="00D379FE" w:rsidRDefault="00603D1B" w:rsidP="00603D1B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D379FE">
              <w:rPr>
                <w:rFonts w:ascii="Times New Roman" w:eastAsia="Times New Roman" w:hAnsi="Times New Roman" w:cs="Times New Roman"/>
              </w:rPr>
              <w:t>Level-3 Term-1 (35) 29</w:t>
            </w:r>
            <w:r w:rsidRPr="00D379FE">
              <w:rPr>
                <w:rFonts w:ascii="Times New Roman" w:eastAsia="Times New Roman" w:hAnsi="Times New Roman" w:cs="Times New Roman"/>
                <w:vertAlign w:val="superscript"/>
              </w:rPr>
              <w:t>th</w:t>
            </w:r>
            <w:r w:rsidRPr="00D379FE">
              <w:rPr>
                <w:rFonts w:ascii="Times New Roman" w:eastAsia="Times New Roman" w:hAnsi="Times New Roman" w:cs="Times New Roman"/>
              </w:rPr>
              <w:t xml:space="preserve"> Batch (</w:t>
            </w:r>
            <w:proofErr w:type="spellStart"/>
            <w:r w:rsidRPr="00D379FE">
              <w:rPr>
                <w:rFonts w:ascii="Times New Roman" w:eastAsia="Times New Roman" w:hAnsi="Times New Roman" w:cs="Times New Roman"/>
              </w:rPr>
              <w:t>Sadik</w:t>
            </w:r>
            <w:proofErr w:type="spellEnd"/>
            <w:r w:rsidRPr="00D379FE">
              <w:rPr>
                <w:rFonts w:ascii="Times New Roman" w:eastAsia="Times New Roman" w:hAnsi="Times New Roman" w:cs="Times New Roman"/>
              </w:rPr>
              <w:t>)</w:t>
            </w:r>
          </w:p>
        </w:tc>
      </w:tr>
      <w:tr w:rsidR="00343368" w:rsidRPr="00D379FE" w14:paraId="5371622F" w14:textId="77777777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76D785A3" w14:textId="77777777" w:rsidR="00603D1B" w:rsidRPr="00D379FE" w:rsidRDefault="00603D1B" w:rsidP="00603D1B">
            <w:pPr>
              <w:pStyle w:val="Normal1"/>
              <w:contextualSpacing/>
              <w:jc w:val="center"/>
              <w:rPr>
                <w:rFonts w:ascii="Times New Roman" w:hAnsi="Times New Roman" w:cs="Times New Roman"/>
              </w:rPr>
            </w:pPr>
            <w:r w:rsidRPr="00D379FE">
              <w:rPr>
                <w:rFonts w:ascii="Times New Roman" w:eastAsia="Times New Roman" w:hAnsi="Times New Roman" w:cs="Times New Roman"/>
              </w:rPr>
              <w:t>Course Code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EAAF0" w14:textId="77777777" w:rsidR="00603D1B" w:rsidRPr="00D379FE" w:rsidRDefault="00603D1B" w:rsidP="00603D1B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D379FE">
              <w:rPr>
                <w:rFonts w:ascii="Times New Roman" w:eastAsia="Times New Roman" w:hAnsi="Times New Roman" w:cs="Times New Roman"/>
              </w:rPr>
              <w:t>Course Title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0823F" w14:textId="77777777" w:rsidR="00603D1B" w:rsidRPr="00D379FE" w:rsidRDefault="00603D1B" w:rsidP="00603D1B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D379FE">
              <w:rPr>
                <w:rFonts w:ascii="Times New Roman" w:eastAsia="Times New Roman" w:hAnsi="Times New Roman" w:cs="Times New Roman"/>
              </w:rPr>
              <w:t>Credit</w:t>
            </w:r>
          </w:p>
        </w:tc>
      </w:tr>
      <w:tr w:rsidR="00343368" w:rsidRPr="00D379FE" w14:paraId="6104AB71" w14:textId="77777777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3FD080DD" w14:textId="5305BC85" w:rsidR="00731504" w:rsidRPr="00D379FE" w:rsidRDefault="00731504" w:rsidP="0073150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379FE">
              <w:rPr>
                <w:rFonts w:ascii="Times New Roman" w:hAnsi="Times New Roman" w:cs="Times New Roman"/>
                <w:b/>
              </w:rPr>
              <w:t>ESDM 206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C6551" w14:textId="1E1E123F" w:rsidR="00731504" w:rsidRPr="00D379FE" w:rsidRDefault="00731504" w:rsidP="00731504">
            <w:pPr>
              <w:pStyle w:val="Normal1"/>
              <w:contextualSpacing/>
              <w:jc w:val="both"/>
              <w:rPr>
                <w:rFonts w:ascii="Times New Roman" w:eastAsia="Times New Roman" w:hAnsi="Times New Roman" w:cs="Times New Roman"/>
                <w:b/>
              </w:rPr>
            </w:pPr>
            <w:r w:rsidRPr="00D379FE">
              <w:rPr>
                <w:rFonts w:ascii="Times New Roman" w:hAnsi="Times New Roman" w:cs="Times New Roman"/>
                <w:b/>
              </w:rPr>
              <w:t>Environmental Hazards and Disaster Management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7B5C2" w14:textId="02AEC778" w:rsidR="00731504" w:rsidRPr="00D379FE" w:rsidRDefault="00731504" w:rsidP="0073150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379FE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</w:tr>
      <w:tr w:rsidR="00CE0E49" w:rsidRPr="00D379FE" w14:paraId="7BCC5C99" w14:textId="77777777" w:rsidTr="00CE0E49">
        <w:trPr>
          <w:trHeight w:val="85"/>
        </w:trPr>
        <w:tc>
          <w:tcPr>
            <w:tcW w:w="953" w:type="pct"/>
            <w:tcBorders>
              <w:right w:val="single" w:sz="4" w:space="0" w:color="auto"/>
            </w:tcBorders>
          </w:tcPr>
          <w:p w14:paraId="0B31F156" w14:textId="5712FDFD" w:rsidR="00CE0E49" w:rsidRPr="00D379FE" w:rsidRDefault="00CE0E49" w:rsidP="0073150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379FE">
              <w:rPr>
                <w:rFonts w:ascii="Times New Roman" w:eastAsia="Times New Roman" w:hAnsi="Times New Roman" w:cs="Times New Roman"/>
                <w:b/>
              </w:rPr>
              <w:t>ESDM 401</w:t>
            </w:r>
          </w:p>
        </w:tc>
        <w:tc>
          <w:tcPr>
            <w:tcW w:w="3559" w:type="pct"/>
            <w:tcBorders>
              <w:left w:val="single" w:sz="4" w:space="0" w:color="auto"/>
              <w:right w:val="single" w:sz="4" w:space="0" w:color="auto"/>
            </w:tcBorders>
          </w:tcPr>
          <w:p w14:paraId="16041735" w14:textId="2FBA3F0B" w:rsidR="00CE0E49" w:rsidRPr="00D379FE" w:rsidRDefault="00CE0E49" w:rsidP="00731504">
            <w:pPr>
              <w:pStyle w:val="Normal1"/>
              <w:contextualSpacing/>
              <w:jc w:val="both"/>
              <w:rPr>
                <w:rFonts w:ascii="Times New Roman" w:eastAsia="Times New Roman" w:hAnsi="Times New Roman" w:cs="Times New Roman"/>
                <w:b/>
              </w:rPr>
            </w:pPr>
            <w:r w:rsidRPr="00D379FE">
              <w:rPr>
                <w:rFonts w:ascii="Times New Roman" w:eastAsia="Times New Roman" w:hAnsi="Times New Roman" w:cs="Times New Roman"/>
                <w:b/>
              </w:rPr>
              <w:t>Urban Waste and Effluent Management</w:t>
            </w:r>
          </w:p>
        </w:tc>
        <w:tc>
          <w:tcPr>
            <w:tcW w:w="488" w:type="pct"/>
            <w:tcBorders>
              <w:left w:val="single" w:sz="4" w:space="0" w:color="auto"/>
              <w:right w:val="single" w:sz="4" w:space="0" w:color="auto"/>
            </w:tcBorders>
          </w:tcPr>
          <w:p w14:paraId="35FB111D" w14:textId="6C8D6520" w:rsidR="00CE0E49" w:rsidRPr="00D379FE" w:rsidRDefault="00CE0E49" w:rsidP="0073150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</w:tr>
      <w:tr w:rsidR="00343368" w:rsidRPr="00D379FE" w14:paraId="498B80E1" w14:textId="77777777" w:rsidTr="00E42756">
        <w:tc>
          <w:tcPr>
            <w:tcW w:w="5000" w:type="pct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14:paraId="7F0A4F27" w14:textId="77777777" w:rsidR="00731504" w:rsidRPr="00D379FE" w:rsidRDefault="00731504" w:rsidP="0073150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D379FE">
              <w:rPr>
                <w:rFonts w:ascii="Times New Roman" w:eastAsia="Times New Roman" w:hAnsi="Times New Roman" w:cs="Times New Roman"/>
              </w:rPr>
              <w:t>Level-3 Term-2 (06) 28</w:t>
            </w:r>
            <w:r w:rsidRPr="00D379FE">
              <w:rPr>
                <w:rFonts w:ascii="Times New Roman" w:eastAsia="Times New Roman" w:hAnsi="Times New Roman" w:cs="Times New Roman"/>
                <w:vertAlign w:val="superscript"/>
              </w:rPr>
              <w:t>th</w:t>
            </w:r>
            <w:r w:rsidRPr="00D379FE">
              <w:rPr>
                <w:rFonts w:ascii="Times New Roman" w:eastAsia="Times New Roman" w:hAnsi="Times New Roman" w:cs="Times New Roman"/>
              </w:rPr>
              <w:t xml:space="preserve"> Batch (</w:t>
            </w:r>
            <w:proofErr w:type="spellStart"/>
            <w:r w:rsidRPr="00D379FE">
              <w:rPr>
                <w:rFonts w:ascii="Times New Roman" w:eastAsia="Times New Roman" w:hAnsi="Times New Roman" w:cs="Times New Roman"/>
              </w:rPr>
              <w:t>Jadid</w:t>
            </w:r>
            <w:proofErr w:type="spellEnd"/>
            <w:r w:rsidRPr="00D379FE">
              <w:rPr>
                <w:rFonts w:ascii="Times New Roman" w:eastAsia="Times New Roman" w:hAnsi="Times New Roman" w:cs="Times New Roman"/>
              </w:rPr>
              <w:t>)</w:t>
            </w:r>
          </w:p>
        </w:tc>
      </w:tr>
      <w:tr w:rsidR="00343368" w:rsidRPr="00D379FE" w14:paraId="370AD8CD" w14:textId="77777777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07DC1F5E" w14:textId="77777777" w:rsidR="00731504" w:rsidRPr="00D379FE" w:rsidRDefault="00731504" w:rsidP="0073150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D379FE">
              <w:rPr>
                <w:rFonts w:ascii="Times New Roman" w:eastAsia="Times New Roman" w:hAnsi="Times New Roman" w:cs="Times New Roman"/>
              </w:rPr>
              <w:t>Course Code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C14A5" w14:textId="77777777" w:rsidR="00731504" w:rsidRPr="00D379FE" w:rsidRDefault="00731504" w:rsidP="0073150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D379FE">
              <w:rPr>
                <w:rFonts w:ascii="Times New Roman" w:eastAsia="Times New Roman" w:hAnsi="Times New Roman" w:cs="Times New Roman"/>
              </w:rPr>
              <w:t>Course Title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0B9F6" w14:textId="77777777" w:rsidR="00731504" w:rsidRPr="00D379FE" w:rsidRDefault="00731504" w:rsidP="0073150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D379FE">
              <w:rPr>
                <w:rFonts w:ascii="Times New Roman" w:eastAsia="Times New Roman" w:hAnsi="Times New Roman" w:cs="Times New Roman"/>
              </w:rPr>
              <w:t>Credit</w:t>
            </w:r>
          </w:p>
        </w:tc>
      </w:tr>
      <w:tr w:rsidR="00343368" w:rsidRPr="00D379FE" w14:paraId="59AE9465" w14:textId="77777777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362C006C" w14:textId="7C3FC344" w:rsidR="00731504" w:rsidRPr="00D379FE" w:rsidRDefault="00731504" w:rsidP="0073150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379FE">
              <w:rPr>
                <w:rFonts w:ascii="Times New Roman" w:hAnsi="Times New Roman" w:cs="Times New Roman"/>
                <w:b/>
              </w:rPr>
              <w:t>ESDM 408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901CE" w14:textId="3533056F" w:rsidR="00731504" w:rsidRPr="00D379FE" w:rsidRDefault="00731504" w:rsidP="00731504">
            <w:pPr>
              <w:contextualSpacing/>
              <w:rPr>
                <w:rFonts w:ascii="Times New Roman" w:eastAsia="Times New Roman" w:hAnsi="Times New Roman" w:cs="Times New Roman"/>
                <w:b/>
              </w:rPr>
            </w:pPr>
            <w:r w:rsidRPr="00D379FE">
              <w:rPr>
                <w:rFonts w:ascii="Times New Roman" w:eastAsia="Times New Roman" w:hAnsi="Times New Roman" w:cs="Times New Roman"/>
                <w:b/>
              </w:rPr>
              <w:t>Instrumental Methods for Environmental Analysis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71C1E" w14:textId="01644560" w:rsidR="00731504" w:rsidRPr="00D379FE" w:rsidRDefault="00731504" w:rsidP="0073150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D379FE">
              <w:rPr>
                <w:rFonts w:ascii="Times New Roman" w:hAnsi="Times New Roman" w:cs="Times New Roman"/>
                <w:b/>
              </w:rPr>
              <w:t>3</w:t>
            </w:r>
          </w:p>
        </w:tc>
      </w:tr>
      <w:tr w:rsidR="00343368" w:rsidRPr="00D379FE" w14:paraId="26A68C1F" w14:textId="77777777" w:rsidTr="00726E6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197FDD4E" w14:textId="1B8B71D4" w:rsidR="00731504" w:rsidRPr="00D379FE" w:rsidRDefault="00731504" w:rsidP="0073150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379FE">
              <w:rPr>
                <w:rFonts w:ascii="Times New Roman" w:eastAsia="Times New Roman" w:hAnsi="Times New Roman" w:cs="Times New Roman"/>
                <w:b/>
              </w:rPr>
              <w:t>GIS 301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9C16A" w14:textId="39173E69" w:rsidR="00731504" w:rsidRPr="00D379FE" w:rsidRDefault="00731504" w:rsidP="00731504">
            <w:pPr>
              <w:pStyle w:val="Normal1"/>
              <w:contextualSpacing/>
              <w:jc w:val="both"/>
              <w:rPr>
                <w:rFonts w:ascii="Times New Roman" w:eastAsia="Times New Roman" w:hAnsi="Times New Roman" w:cs="Times New Roman"/>
                <w:b/>
              </w:rPr>
            </w:pPr>
            <w:r w:rsidRPr="00D379FE">
              <w:rPr>
                <w:rFonts w:ascii="Times New Roman" w:eastAsia="Times New Roman" w:hAnsi="Times New Roman" w:cs="Times New Roman"/>
                <w:b/>
              </w:rPr>
              <w:t>Remote Sensing for Resource Appraisal with Lab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DF5AB" w14:textId="4BC20E45" w:rsidR="00731504" w:rsidRPr="00CE0E49" w:rsidRDefault="00731504" w:rsidP="0073150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CE0E49">
              <w:rPr>
                <w:rFonts w:ascii="Times New Roman" w:eastAsia="Times New Roman" w:hAnsi="Times New Roman" w:cs="Times New Roman"/>
                <w:b/>
                <w:bCs/>
              </w:rPr>
              <w:t>4</w:t>
            </w:r>
          </w:p>
        </w:tc>
      </w:tr>
      <w:tr w:rsidR="00343368" w:rsidRPr="00D379FE" w14:paraId="0AD67507" w14:textId="77777777" w:rsidTr="00343368">
        <w:tc>
          <w:tcPr>
            <w:tcW w:w="5000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B8FE87A" w14:textId="3EF4A7FD" w:rsidR="00343368" w:rsidRPr="00D379FE" w:rsidRDefault="00343368" w:rsidP="00731504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343368" w:rsidRPr="00D379FE" w14:paraId="1C072637" w14:textId="77777777" w:rsidTr="00E42756">
        <w:trPr>
          <w:trHeight w:val="215"/>
        </w:trPr>
        <w:tc>
          <w:tcPr>
            <w:tcW w:w="5000" w:type="pct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14:paraId="605445D0" w14:textId="77777777" w:rsidR="00731504" w:rsidRPr="00D379FE" w:rsidRDefault="00731504" w:rsidP="0073150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D379FE">
              <w:rPr>
                <w:rFonts w:ascii="Times New Roman" w:eastAsia="Times New Roman" w:hAnsi="Times New Roman" w:cs="Times New Roman"/>
              </w:rPr>
              <w:t>Level-3 Term-3 (16) 27</w:t>
            </w:r>
            <w:r w:rsidRPr="00D379FE">
              <w:rPr>
                <w:rFonts w:ascii="Times New Roman" w:eastAsia="Times New Roman" w:hAnsi="Times New Roman" w:cs="Times New Roman"/>
                <w:vertAlign w:val="superscript"/>
              </w:rPr>
              <w:t>th</w:t>
            </w:r>
            <w:r w:rsidRPr="00D379FE">
              <w:rPr>
                <w:rFonts w:ascii="Times New Roman" w:eastAsia="Times New Roman" w:hAnsi="Times New Roman" w:cs="Times New Roman"/>
              </w:rPr>
              <w:t xml:space="preserve"> Batch (Mehedi)</w:t>
            </w:r>
          </w:p>
        </w:tc>
      </w:tr>
      <w:tr w:rsidR="00343368" w:rsidRPr="00D379FE" w14:paraId="7B128CA4" w14:textId="77777777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5951C3CD" w14:textId="77777777" w:rsidR="00731504" w:rsidRPr="00D379FE" w:rsidRDefault="00731504" w:rsidP="0073150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D379FE">
              <w:rPr>
                <w:rFonts w:ascii="Times New Roman" w:eastAsia="Times New Roman" w:hAnsi="Times New Roman" w:cs="Times New Roman"/>
              </w:rPr>
              <w:t>Course Code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175AD" w14:textId="77777777" w:rsidR="00731504" w:rsidRPr="00D379FE" w:rsidRDefault="00731504" w:rsidP="0073150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D379FE">
              <w:rPr>
                <w:rFonts w:ascii="Times New Roman" w:eastAsia="Times New Roman" w:hAnsi="Times New Roman" w:cs="Times New Roman"/>
              </w:rPr>
              <w:t>Course Title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C3E65" w14:textId="77777777" w:rsidR="00731504" w:rsidRPr="00D379FE" w:rsidRDefault="00731504" w:rsidP="0073150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D379FE">
              <w:rPr>
                <w:rFonts w:ascii="Times New Roman" w:eastAsia="Times New Roman" w:hAnsi="Times New Roman" w:cs="Times New Roman"/>
              </w:rPr>
              <w:t>Credit</w:t>
            </w:r>
          </w:p>
        </w:tc>
      </w:tr>
      <w:tr w:rsidR="00343368" w:rsidRPr="00D379FE" w14:paraId="55A634D7" w14:textId="77777777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11AA7BC6" w14:textId="5E316413" w:rsidR="00343368" w:rsidRPr="00D379FE" w:rsidRDefault="00343368" w:rsidP="00343368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379FE">
              <w:rPr>
                <w:rFonts w:ascii="Times New Roman" w:hAnsi="Times New Roman" w:cs="Times New Roman"/>
                <w:b/>
              </w:rPr>
              <w:t>ESDM 408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B08B6" w14:textId="27D918CD" w:rsidR="00343368" w:rsidRPr="00D379FE" w:rsidRDefault="00343368" w:rsidP="00343368">
            <w:pPr>
              <w:contextualSpacing/>
              <w:rPr>
                <w:rFonts w:ascii="Times New Roman" w:eastAsia="Times New Roman" w:hAnsi="Times New Roman" w:cs="Times New Roman"/>
                <w:b/>
              </w:rPr>
            </w:pPr>
            <w:r w:rsidRPr="00D379FE">
              <w:rPr>
                <w:rFonts w:ascii="Times New Roman" w:eastAsia="Times New Roman" w:hAnsi="Times New Roman" w:cs="Times New Roman"/>
                <w:b/>
              </w:rPr>
              <w:t>Instrumental Methods for Environmental Analysis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A0748" w14:textId="4E993987" w:rsidR="00343368" w:rsidRPr="00D379FE" w:rsidRDefault="00343368" w:rsidP="00343368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D379FE">
              <w:rPr>
                <w:rFonts w:ascii="Times New Roman" w:hAnsi="Times New Roman" w:cs="Times New Roman"/>
                <w:b/>
              </w:rPr>
              <w:t>3</w:t>
            </w:r>
          </w:p>
        </w:tc>
      </w:tr>
      <w:tr w:rsidR="00343368" w:rsidRPr="00D379FE" w14:paraId="364AE4AA" w14:textId="77777777" w:rsidTr="00ED2CC4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14:paraId="6445F438" w14:textId="6740CDB4" w:rsidR="00343368" w:rsidRPr="00D379FE" w:rsidRDefault="00343368" w:rsidP="00343368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379FE">
              <w:rPr>
                <w:rFonts w:ascii="Times New Roman" w:eastAsia="Times New Roman" w:hAnsi="Times New Roman" w:cs="Times New Roman"/>
                <w:b/>
              </w:rPr>
              <w:t>GIS 301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6F98F" w14:textId="3C204E2E" w:rsidR="00343368" w:rsidRPr="00D379FE" w:rsidRDefault="00343368" w:rsidP="00343368">
            <w:pPr>
              <w:pStyle w:val="Normal1"/>
              <w:contextualSpacing/>
              <w:jc w:val="both"/>
              <w:rPr>
                <w:rFonts w:ascii="Times New Roman" w:eastAsia="Times New Roman" w:hAnsi="Times New Roman" w:cs="Times New Roman"/>
                <w:b/>
              </w:rPr>
            </w:pPr>
            <w:r w:rsidRPr="00D379FE">
              <w:rPr>
                <w:rFonts w:ascii="Times New Roman" w:eastAsia="Times New Roman" w:hAnsi="Times New Roman" w:cs="Times New Roman"/>
                <w:b/>
              </w:rPr>
              <w:t>Remote Sensing for Resource Appraisal with Lab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0CE66" w14:textId="3E6401BE" w:rsidR="00343368" w:rsidRPr="00CE0E49" w:rsidRDefault="00343368" w:rsidP="00343368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CE0E49">
              <w:rPr>
                <w:rFonts w:ascii="Times New Roman" w:eastAsia="Times New Roman" w:hAnsi="Times New Roman" w:cs="Times New Roman"/>
                <w:b/>
                <w:bCs/>
              </w:rPr>
              <w:t>4</w:t>
            </w:r>
          </w:p>
        </w:tc>
      </w:tr>
      <w:tr w:rsidR="00343368" w:rsidRPr="00D379FE" w14:paraId="2E3B69F0" w14:textId="77777777" w:rsidTr="00343368">
        <w:tc>
          <w:tcPr>
            <w:tcW w:w="5000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C7DB952" w14:textId="7FEC024F" w:rsidR="00343368" w:rsidRPr="00D379FE" w:rsidRDefault="00343368" w:rsidP="00343368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343368" w:rsidRPr="00D379FE" w14:paraId="398A4CC5" w14:textId="77777777" w:rsidTr="00E42756">
        <w:tc>
          <w:tcPr>
            <w:tcW w:w="5000" w:type="pct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14:paraId="385BEC70" w14:textId="77777777" w:rsidR="00343368" w:rsidRPr="00D379FE" w:rsidRDefault="00343368" w:rsidP="00343368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D379FE">
              <w:rPr>
                <w:rFonts w:ascii="Times New Roman" w:eastAsia="Times New Roman" w:hAnsi="Times New Roman" w:cs="Times New Roman"/>
              </w:rPr>
              <w:t>Level-4 Term-1 (18)26</w:t>
            </w:r>
            <w:r w:rsidRPr="00D379FE">
              <w:rPr>
                <w:rFonts w:ascii="Times New Roman" w:eastAsia="Times New Roman" w:hAnsi="Times New Roman" w:cs="Times New Roman"/>
                <w:vertAlign w:val="superscript"/>
              </w:rPr>
              <w:t>th</w:t>
            </w:r>
            <w:r w:rsidRPr="00D379FE">
              <w:rPr>
                <w:rFonts w:ascii="Times New Roman" w:eastAsia="Times New Roman" w:hAnsi="Times New Roman" w:cs="Times New Roman"/>
              </w:rPr>
              <w:t xml:space="preserve"> Batch (Sifat)</w:t>
            </w:r>
          </w:p>
        </w:tc>
      </w:tr>
      <w:tr w:rsidR="00343368" w:rsidRPr="00D379FE" w14:paraId="5FCC6976" w14:textId="77777777" w:rsidTr="006078F5">
        <w:tc>
          <w:tcPr>
            <w:tcW w:w="953" w:type="pct"/>
            <w:tcBorders>
              <w:top w:val="single" w:sz="4" w:space="0" w:color="auto"/>
              <w:right w:val="single" w:sz="4" w:space="0" w:color="auto"/>
            </w:tcBorders>
          </w:tcPr>
          <w:p w14:paraId="09AFF15E" w14:textId="77777777" w:rsidR="00343368" w:rsidRPr="00D379FE" w:rsidRDefault="00343368" w:rsidP="00343368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D379FE">
              <w:rPr>
                <w:rFonts w:ascii="Times New Roman" w:eastAsia="Times New Roman" w:hAnsi="Times New Roman" w:cs="Times New Roman"/>
              </w:rPr>
              <w:t>Course Code</w:t>
            </w:r>
          </w:p>
        </w:tc>
        <w:tc>
          <w:tcPr>
            <w:tcW w:w="3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B67C9" w14:textId="77777777" w:rsidR="00343368" w:rsidRPr="00D379FE" w:rsidRDefault="00343368" w:rsidP="00343368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D379FE">
              <w:rPr>
                <w:rFonts w:ascii="Times New Roman" w:eastAsia="Times New Roman" w:hAnsi="Times New Roman" w:cs="Times New Roman"/>
              </w:rPr>
              <w:t>Course Title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594C2E" w14:textId="77777777" w:rsidR="00343368" w:rsidRPr="00D379FE" w:rsidRDefault="00343368" w:rsidP="00343368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D379FE">
              <w:rPr>
                <w:rFonts w:ascii="Times New Roman" w:eastAsia="Times New Roman" w:hAnsi="Times New Roman" w:cs="Times New Roman"/>
              </w:rPr>
              <w:t>Credit</w:t>
            </w:r>
          </w:p>
        </w:tc>
      </w:tr>
      <w:tr w:rsidR="00343368" w:rsidRPr="00D379FE" w14:paraId="05C06152" w14:textId="77777777" w:rsidTr="006078F5">
        <w:tc>
          <w:tcPr>
            <w:tcW w:w="953" w:type="pct"/>
            <w:tcBorders>
              <w:right w:val="single" w:sz="4" w:space="0" w:color="auto"/>
            </w:tcBorders>
          </w:tcPr>
          <w:p w14:paraId="3FF6AB29" w14:textId="40B650BE" w:rsidR="00343368" w:rsidRPr="00D379FE" w:rsidRDefault="00343368" w:rsidP="00343368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379FE">
              <w:rPr>
                <w:rFonts w:ascii="Times New Roman" w:eastAsia="Times New Roman" w:hAnsi="Times New Roman" w:cs="Times New Roman"/>
                <w:b/>
              </w:rPr>
              <w:t>ESDM 410</w:t>
            </w:r>
          </w:p>
        </w:tc>
        <w:tc>
          <w:tcPr>
            <w:tcW w:w="355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5110ED2" w14:textId="2D447213" w:rsidR="00343368" w:rsidRPr="00D379FE" w:rsidRDefault="00343368" w:rsidP="00343368">
            <w:pPr>
              <w:contextualSpacing/>
              <w:rPr>
                <w:rFonts w:ascii="Times New Roman" w:eastAsia="Times New Roman" w:hAnsi="Times New Roman" w:cs="Times New Roman"/>
                <w:b/>
              </w:rPr>
            </w:pPr>
            <w:r w:rsidRPr="00D379FE">
              <w:rPr>
                <w:rFonts w:ascii="Times New Roman" w:eastAsia="Times New Roman" w:hAnsi="Times New Roman" w:cs="Times New Roman"/>
                <w:b/>
              </w:rPr>
              <w:t>Project and Seminar</w:t>
            </w:r>
          </w:p>
        </w:tc>
        <w:tc>
          <w:tcPr>
            <w:tcW w:w="488" w:type="pct"/>
            <w:tcBorders>
              <w:left w:val="single" w:sz="4" w:space="0" w:color="auto"/>
              <w:right w:val="single" w:sz="4" w:space="0" w:color="auto"/>
            </w:tcBorders>
          </w:tcPr>
          <w:p w14:paraId="2A7280B5" w14:textId="35D90FB4" w:rsidR="00343368" w:rsidRPr="00D379FE" w:rsidRDefault="00343368" w:rsidP="00343368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D379FE">
              <w:rPr>
                <w:rFonts w:ascii="Times New Roman" w:eastAsia="Times New Roman" w:hAnsi="Times New Roman" w:cs="Times New Roman"/>
                <w:b/>
              </w:rPr>
              <w:t>6</w:t>
            </w:r>
          </w:p>
        </w:tc>
      </w:tr>
    </w:tbl>
    <w:p w14:paraId="01781D64" w14:textId="77777777" w:rsidR="00213E11" w:rsidRPr="00D379FE" w:rsidRDefault="00213E11" w:rsidP="0061334E">
      <w:pPr>
        <w:pStyle w:val="Normal1"/>
        <w:rPr>
          <w:rFonts w:ascii="Times New Roman" w:eastAsia="Times New Roman" w:hAnsi="Times New Roman" w:cs="Times New Roman"/>
        </w:rPr>
      </w:pPr>
    </w:p>
    <w:sectPr w:rsidR="00213E11" w:rsidRPr="00D379FE" w:rsidSect="000E38BF">
      <w:pgSz w:w="11909" w:h="16834"/>
      <w:pgMar w:top="90" w:right="1440" w:bottom="4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47C6D9" w14:textId="77777777" w:rsidR="00060203" w:rsidRDefault="00060203" w:rsidP="007E31A1">
      <w:r>
        <w:separator/>
      </w:r>
    </w:p>
  </w:endnote>
  <w:endnote w:type="continuationSeparator" w:id="0">
    <w:p w14:paraId="413A9BD8" w14:textId="77777777" w:rsidR="00060203" w:rsidRDefault="00060203" w:rsidP="007E31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010155" w14:textId="77777777" w:rsidR="00060203" w:rsidRDefault="00060203" w:rsidP="007E31A1">
      <w:r>
        <w:separator/>
      </w:r>
    </w:p>
  </w:footnote>
  <w:footnote w:type="continuationSeparator" w:id="0">
    <w:p w14:paraId="32947C1C" w14:textId="77777777" w:rsidR="00060203" w:rsidRDefault="00060203" w:rsidP="007E31A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wszQxNDMzBFKmJko6SsGpxcWZ+XkgBYa1ALGJgjYsAAAA"/>
  </w:docVars>
  <w:rsids>
    <w:rsidRoot w:val="006C710D"/>
    <w:rsid w:val="00030FA8"/>
    <w:rsid w:val="00034417"/>
    <w:rsid w:val="000550ED"/>
    <w:rsid w:val="00060203"/>
    <w:rsid w:val="0006269B"/>
    <w:rsid w:val="00066BFE"/>
    <w:rsid w:val="00071FBE"/>
    <w:rsid w:val="00082CEE"/>
    <w:rsid w:val="00083C31"/>
    <w:rsid w:val="000A0247"/>
    <w:rsid w:val="000A16EF"/>
    <w:rsid w:val="000A2EB9"/>
    <w:rsid w:val="000B277C"/>
    <w:rsid w:val="000B6ABE"/>
    <w:rsid w:val="000C1BDB"/>
    <w:rsid w:val="000D1536"/>
    <w:rsid w:val="000E0CBC"/>
    <w:rsid w:val="000E335F"/>
    <w:rsid w:val="000E38BF"/>
    <w:rsid w:val="000F04EB"/>
    <w:rsid w:val="000F44DF"/>
    <w:rsid w:val="000F6190"/>
    <w:rsid w:val="00100828"/>
    <w:rsid w:val="00111C47"/>
    <w:rsid w:val="00111F80"/>
    <w:rsid w:val="0011511A"/>
    <w:rsid w:val="00151902"/>
    <w:rsid w:val="001641BA"/>
    <w:rsid w:val="00172704"/>
    <w:rsid w:val="00177257"/>
    <w:rsid w:val="001B55A7"/>
    <w:rsid w:val="001C2FE6"/>
    <w:rsid w:val="001C558C"/>
    <w:rsid w:val="001C7245"/>
    <w:rsid w:val="001D1B9F"/>
    <w:rsid w:val="001D7592"/>
    <w:rsid w:val="001F398E"/>
    <w:rsid w:val="00203CDC"/>
    <w:rsid w:val="00213E11"/>
    <w:rsid w:val="00217B7F"/>
    <w:rsid w:val="0022591A"/>
    <w:rsid w:val="0024617C"/>
    <w:rsid w:val="0028040D"/>
    <w:rsid w:val="002857E3"/>
    <w:rsid w:val="002A09EE"/>
    <w:rsid w:val="002A47F2"/>
    <w:rsid w:val="002A49E6"/>
    <w:rsid w:val="002B26DE"/>
    <w:rsid w:val="002B60BE"/>
    <w:rsid w:val="002E2642"/>
    <w:rsid w:val="002F0E69"/>
    <w:rsid w:val="003035A4"/>
    <w:rsid w:val="003060A1"/>
    <w:rsid w:val="00343368"/>
    <w:rsid w:val="00344637"/>
    <w:rsid w:val="0034654B"/>
    <w:rsid w:val="00353D74"/>
    <w:rsid w:val="0035589A"/>
    <w:rsid w:val="003B1267"/>
    <w:rsid w:val="003C4431"/>
    <w:rsid w:val="003D1FBC"/>
    <w:rsid w:val="003E5281"/>
    <w:rsid w:val="003E6CD6"/>
    <w:rsid w:val="00415572"/>
    <w:rsid w:val="00426712"/>
    <w:rsid w:val="0045527C"/>
    <w:rsid w:val="0046645B"/>
    <w:rsid w:val="004A3D01"/>
    <w:rsid w:val="004B5030"/>
    <w:rsid w:val="004B57A8"/>
    <w:rsid w:val="004B5EDF"/>
    <w:rsid w:val="004D626E"/>
    <w:rsid w:val="004E4385"/>
    <w:rsid w:val="004E62AA"/>
    <w:rsid w:val="00502B97"/>
    <w:rsid w:val="00515FCE"/>
    <w:rsid w:val="0052077C"/>
    <w:rsid w:val="00544936"/>
    <w:rsid w:val="00544EF6"/>
    <w:rsid w:val="005501F9"/>
    <w:rsid w:val="00560825"/>
    <w:rsid w:val="00561E90"/>
    <w:rsid w:val="00565688"/>
    <w:rsid w:val="005B5C34"/>
    <w:rsid w:val="005C3DDA"/>
    <w:rsid w:val="005C76DA"/>
    <w:rsid w:val="005D5964"/>
    <w:rsid w:val="005D70A2"/>
    <w:rsid w:val="005E6597"/>
    <w:rsid w:val="005E6A8E"/>
    <w:rsid w:val="00603D1B"/>
    <w:rsid w:val="006078F5"/>
    <w:rsid w:val="0061334E"/>
    <w:rsid w:val="006265D2"/>
    <w:rsid w:val="00626DB2"/>
    <w:rsid w:val="00627102"/>
    <w:rsid w:val="006335F5"/>
    <w:rsid w:val="00637DD3"/>
    <w:rsid w:val="00641857"/>
    <w:rsid w:val="00647676"/>
    <w:rsid w:val="00680093"/>
    <w:rsid w:val="00682EA3"/>
    <w:rsid w:val="006B606D"/>
    <w:rsid w:val="006C710D"/>
    <w:rsid w:val="006E27E7"/>
    <w:rsid w:val="006F02FC"/>
    <w:rsid w:val="006F2DD2"/>
    <w:rsid w:val="007101AF"/>
    <w:rsid w:val="00716977"/>
    <w:rsid w:val="007277C7"/>
    <w:rsid w:val="00731504"/>
    <w:rsid w:val="007418FB"/>
    <w:rsid w:val="00742742"/>
    <w:rsid w:val="007512AD"/>
    <w:rsid w:val="007645C9"/>
    <w:rsid w:val="00765DC4"/>
    <w:rsid w:val="0077198D"/>
    <w:rsid w:val="00772271"/>
    <w:rsid w:val="007A1BDD"/>
    <w:rsid w:val="007B045B"/>
    <w:rsid w:val="007E31A1"/>
    <w:rsid w:val="007E5500"/>
    <w:rsid w:val="008116EA"/>
    <w:rsid w:val="00825D41"/>
    <w:rsid w:val="0083727A"/>
    <w:rsid w:val="00856162"/>
    <w:rsid w:val="0085718A"/>
    <w:rsid w:val="00866AB5"/>
    <w:rsid w:val="0088773C"/>
    <w:rsid w:val="00891A5E"/>
    <w:rsid w:val="008D11C2"/>
    <w:rsid w:val="008E3176"/>
    <w:rsid w:val="008E427A"/>
    <w:rsid w:val="008F6FA0"/>
    <w:rsid w:val="00900CAC"/>
    <w:rsid w:val="009124D1"/>
    <w:rsid w:val="00940D8D"/>
    <w:rsid w:val="00945513"/>
    <w:rsid w:val="00953AD3"/>
    <w:rsid w:val="00955C7C"/>
    <w:rsid w:val="00972733"/>
    <w:rsid w:val="00972D77"/>
    <w:rsid w:val="009734DB"/>
    <w:rsid w:val="00976C4E"/>
    <w:rsid w:val="009808F3"/>
    <w:rsid w:val="00993A24"/>
    <w:rsid w:val="009A5BD6"/>
    <w:rsid w:val="009B0F7E"/>
    <w:rsid w:val="009B79C5"/>
    <w:rsid w:val="009D041C"/>
    <w:rsid w:val="009D4C27"/>
    <w:rsid w:val="00A0454C"/>
    <w:rsid w:val="00A164D9"/>
    <w:rsid w:val="00A334FE"/>
    <w:rsid w:val="00A4454A"/>
    <w:rsid w:val="00A53B3C"/>
    <w:rsid w:val="00A934E4"/>
    <w:rsid w:val="00AA0904"/>
    <w:rsid w:val="00AB1AE2"/>
    <w:rsid w:val="00AB788F"/>
    <w:rsid w:val="00AC4A36"/>
    <w:rsid w:val="00AE0DF3"/>
    <w:rsid w:val="00AE2E4E"/>
    <w:rsid w:val="00AF099F"/>
    <w:rsid w:val="00AF6FD6"/>
    <w:rsid w:val="00B1376C"/>
    <w:rsid w:val="00B15B64"/>
    <w:rsid w:val="00B40583"/>
    <w:rsid w:val="00B51251"/>
    <w:rsid w:val="00B72C6B"/>
    <w:rsid w:val="00B81180"/>
    <w:rsid w:val="00B848F2"/>
    <w:rsid w:val="00B8585C"/>
    <w:rsid w:val="00B97493"/>
    <w:rsid w:val="00BB1C8F"/>
    <w:rsid w:val="00BC7C22"/>
    <w:rsid w:val="00BF6610"/>
    <w:rsid w:val="00C17276"/>
    <w:rsid w:val="00C220E3"/>
    <w:rsid w:val="00C330A0"/>
    <w:rsid w:val="00C46444"/>
    <w:rsid w:val="00C55AA4"/>
    <w:rsid w:val="00C61EEE"/>
    <w:rsid w:val="00C660BD"/>
    <w:rsid w:val="00C760DB"/>
    <w:rsid w:val="00C76573"/>
    <w:rsid w:val="00C774BE"/>
    <w:rsid w:val="00C87FF0"/>
    <w:rsid w:val="00CD6777"/>
    <w:rsid w:val="00CE0E49"/>
    <w:rsid w:val="00CE3637"/>
    <w:rsid w:val="00CF1E24"/>
    <w:rsid w:val="00CF62F1"/>
    <w:rsid w:val="00D01F9B"/>
    <w:rsid w:val="00D101AD"/>
    <w:rsid w:val="00D25DE7"/>
    <w:rsid w:val="00D27F8B"/>
    <w:rsid w:val="00D379FE"/>
    <w:rsid w:val="00D4498A"/>
    <w:rsid w:val="00D70555"/>
    <w:rsid w:val="00D73DDF"/>
    <w:rsid w:val="00D910C2"/>
    <w:rsid w:val="00DB0967"/>
    <w:rsid w:val="00DB1BBD"/>
    <w:rsid w:val="00DB461E"/>
    <w:rsid w:val="00DC65DC"/>
    <w:rsid w:val="00DD06AB"/>
    <w:rsid w:val="00DE493F"/>
    <w:rsid w:val="00E005C8"/>
    <w:rsid w:val="00E02081"/>
    <w:rsid w:val="00E06927"/>
    <w:rsid w:val="00E1272B"/>
    <w:rsid w:val="00E165FD"/>
    <w:rsid w:val="00E17371"/>
    <w:rsid w:val="00E36E52"/>
    <w:rsid w:val="00E4186E"/>
    <w:rsid w:val="00E42756"/>
    <w:rsid w:val="00E4758E"/>
    <w:rsid w:val="00E51845"/>
    <w:rsid w:val="00E5773C"/>
    <w:rsid w:val="00E62181"/>
    <w:rsid w:val="00E65D30"/>
    <w:rsid w:val="00E90698"/>
    <w:rsid w:val="00E95EA7"/>
    <w:rsid w:val="00E97B32"/>
    <w:rsid w:val="00EB0FBB"/>
    <w:rsid w:val="00EB5CB3"/>
    <w:rsid w:val="00EC3B64"/>
    <w:rsid w:val="00EC5A60"/>
    <w:rsid w:val="00F0661B"/>
    <w:rsid w:val="00F17334"/>
    <w:rsid w:val="00F17ACE"/>
    <w:rsid w:val="00F51E25"/>
    <w:rsid w:val="00F5382D"/>
    <w:rsid w:val="00F562BD"/>
    <w:rsid w:val="00F716DD"/>
    <w:rsid w:val="00F7245A"/>
    <w:rsid w:val="00F8103D"/>
    <w:rsid w:val="00F83D5B"/>
    <w:rsid w:val="00F9181A"/>
    <w:rsid w:val="00FA3186"/>
    <w:rsid w:val="00FC438A"/>
    <w:rsid w:val="00FD40D5"/>
    <w:rsid w:val="00FF1C0F"/>
    <w:rsid w:val="00FF5285"/>
    <w:rsid w:val="00FF59A4"/>
    <w:rsid w:val="00FF70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288588"/>
  <w15:docId w15:val="{8567C1C4-6E39-4C7F-ABCA-E54A9F945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01AF"/>
  </w:style>
  <w:style w:type="paragraph" w:styleId="Heading1">
    <w:name w:val="heading 1"/>
    <w:basedOn w:val="Normal1"/>
    <w:next w:val="Normal1"/>
    <w:rsid w:val="006C710D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6C710D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6C710D"/>
    <w:pPr>
      <w:keepNext/>
      <w:jc w:val="center"/>
      <w:outlineLvl w:val="2"/>
    </w:pPr>
    <w:rPr>
      <w:rFonts w:ascii="Times New Roman" w:eastAsia="Times New Roman" w:hAnsi="Times New Roman" w:cs="Times New Roman"/>
      <w:b/>
      <w:sz w:val="36"/>
      <w:szCs w:val="36"/>
    </w:rPr>
  </w:style>
  <w:style w:type="paragraph" w:styleId="Heading4">
    <w:name w:val="heading 4"/>
    <w:basedOn w:val="Normal1"/>
    <w:next w:val="Normal1"/>
    <w:rsid w:val="006C710D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6C710D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6C710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6C710D"/>
  </w:style>
  <w:style w:type="paragraph" w:styleId="Title">
    <w:name w:val="Title"/>
    <w:basedOn w:val="Normal1"/>
    <w:next w:val="Normal1"/>
    <w:rsid w:val="006C710D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6C710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C710D"/>
    <w:tblPr>
      <w:tblStyleRowBandSize w:val="1"/>
      <w:tblStyleColBandSize w:val="1"/>
    </w:tblPr>
  </w:style>
  <w:style w:type="paragraph" w:customStyle="1" w:styleId="Default">
    <w:name w:val="Default"/>
    <w:rsid w:val="00E95EA7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DC65DC"/>
  </w:style>
  <w:style w:type="paragraph" w:styleId="Header">
    <w:name w:val="header"/>
    <w:basedOn w:val="Normal"/>
    <w:link w:val="HeaderChar"/>
    <w:uiPriority w:val="99"/>
    <w:unhideWhenUsed/>
    <w:rsid w:val="007E31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31A1"/>
  </w:style>
  <w:style w:type="paragraph" w:styleId="Footer">
    <w:name w:val="footer"/>
    <w:basedOn w:val="Normal"/>
    <w:link w:val="FooterChar"/>
    <w:uiPriority w:val="99"/>
    <w:unhideWhenUsed/>
    <w:rsid w:val="007E31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31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913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97296">
          <w:marLeft w:val="0"/>
          <w:marRight w:val="0"/>
          <w:marTop w:val="0"/>
          <w:marBottom w:val="0"/>
          <w:divBdr>
            <w:top w:val="none" w:sz="0" w:space="0" w:color="D4D4D4"/>
            <w:left w:val="none" w:sz="0" w:space="0" w:color="D4D4D4"/>
            <w:bottom w:val="none" w:sz="0" w:space="0" w:color="D4D4D4"/>
            <w:right w:val="single" w:sz="6" w:space="0" w:color="D4D4D4"/>
          </w:divBdr>
          <w:divsChild>
            <w:div w:id="147144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079694">
          <w:marLeft w:val="0"/>
          <w:marRight w:val="0"/>
          <w:marTop w:val="0"/>
          <w:marBottom w:val="0"/>
          <w:divBdr>
            <w:top w:val="none" w:sz="0" w:space="0" w:color="D4D4D4"/>
            <w:left w:val="none" w:sz="0" w:space="0" w:color="D4D4D4"/>
            <w:bottom w:val="none" w:sz="0" w:space="0" w:color="D4D4D4"/>
            <w:right w:val="none" w:sz="0" w:space="0" w:color="auto"/>
          </w:divBdr>
          <w:divsChild>
            <w:div w:id="98377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46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347973">
          <w:marLeft w:val="0"/>
          <w:marRight w:val="0"/>
          <w:marTop w:val="0"/>
          <w:marBottom w:val="0"/>
          <w:divBdr>
            <w:top w:val="none" w:sz="0" w:space="0" w:color="D4D4D4"/>
            <w:left w:val="none" w:sz="0" w:space="0" w:color="D4D4D4"/>
            <w:bottom w:val="none" w:sz="0" w:space="0" w:color="D4D4D4"/>
            <w:right w:val="single" w:sz="6" w:space="0" w:color="D4D4D4"/>
          </w:divBdr>
          <w:divsChild>
            <w:div w:id="176799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74</Words>
  <Characters>15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U</dc:creator>
  <cp:lastModifiedBy>Admin</cp:lastModifiedBy>
  <cp:revision>4</cp:revision>
  <dcterms:created xsi:type="dcterms:W3CDTF">2022-04-22T18:05:00Z</dcterms:created>
  <dcterms:modified xsi:type="dcterms:W3CDTF">2022-04-22T18:26:00Z</dcterms:modified>
</cp:coreProperties>
</file>